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30DDE" w14:textId="46309799" w:rsidR="00A729B7" w:rsidRDefault="00907F16" w:rsidP="00691B91">
      <w:pPr>
        <w:sectPr w:rsidR="00A729B7" w:rsidSect="00222D59">
          <w:headerReference w:type="default" r:id="rId8"/>
          <w:footerReference w:type="default" r:id="rId9"/>
          <w:pgSz w:w="11906" w:h="16838"/>
          <w:pgMar w:top="0" w:right="0" w:bottom="0" w:left="0" w:header="709" w:footer="709" w:gutter="0"/>
          <w:cols w:space="708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B84A672" wp14:editId="29ED9493">
                <wp:simplePos x="0" y="0"/>
                <wp:positionH relativeFrom="margin">
                  <wp:posOffset>-151678</wp:posOffset>
                </wp:positionH>
                <wp:positionV relativeFrom="paragraph">
                  <wp:posOffset>5867761</wp:posOffset>
                </wp:positionV>
                <wp:extent cx="7377601" cy="4949028"/>
                <wp:effectExtent l="0" t="0" r="0" b="444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77601" cy="4949028"/>
                        </a:xfrm>
                        <a:custGeom>
                          <a:avLst/>
                          <a:gdLst>
                            <a:gd name="connsiteX0" fmla="*/ 0 w 7004050"/>
                            <a:gd name="connsiteY0" fmla="*/ 0 h 3614420"/>
                            <a:gd name="connsiteX1" fmla="*/ 7004050 w 7004050"/>
                            <a:gd name="connsiteY1" fmla="*/ 0 h 3614420"/>
                            <a:gd name="connsiteX2" fmla="*/ 7004050 w 7004050"/>
                            <a:gd name="connsiteY2" fmla="*/ 3614420 h 3614420"/>
                            <a:gd name="connsiteX3" fmla="*/ 0 w 7004050"/>
                            <a:gd name="connsiteY3" fmla="*/ 3614420 h 3614420"/>
                            <a:gd name="connsiteX4" fmla="*/ 0 w 7004050"/>
                            <a:gd name="connsiteY4" fmla="*/ 0 h 3614420"/>
                            <a:gd name="connsiteX0" fmla="*/ 0 w 7004050"/>
                            <a:gd name="connsiteY0" fmla="*/ 0 h 3614420"/>
                            <a:gd name="connsiteX1" fmla="*/ 2630457 w 7004050"/>
                            <a:gd name="connsiteY1" fmla="*/ 336430 h 3614420"/>
                            <a:gd name="connsiteX2" fmla="*/ 7004050 w 7004050"/>
                            <a:gd name="connsiteY2" fmla="*/ 3614420 h 3614420"/>
                            <a:gd name="connsiteX3" fmla="*/ 0 w 7004050"/>
                            <a:gd name="connsiteY3" fmla="*/ 3614420 h 3614420"/>
                            <a:gd name="connsiteX4" fmla="*/ 0 w 7004050"/>
                            <a:gd name="connsiteY4" fmla="*/ 0 h 3614420"/>
                            <a:gd name="connsiteX0" fmla="*/ 0 w 7004050"/>
                            <a:gd name="connsiteY0" fmla="*/ 0 h 3614420"/>
                            <a:gd name="connsiteX1" fmla="*/ 2802985 w 7004050"/>
                            <a:gd name="connsiteY1" fmla="*/ 8626 h 3614420"/>
                            <a:gd name="connsiteX2" fmla="*/ 7004050 w 7004050"/>
                            <a:gd name="connsiteY2" fmla="*/ 3614420 h 3614420"/>
                            <a:gd name="connsiteX3" fmla="*/ 0 w 7004050"/>
                            <a:gd name="connsiteY3" fmla="*/ 3614420 h 3614420"/>
                            <a:gd name="connsiteX4" fmla="*/ 0 w 7004050"/>
                            <a:gd name="connsiteY4" fmla="*/ 0 h 3614420"/>
                            <a:gd name="connsiteX0" fmla="*/ 0 w 7004050"/>
                            <a:gd name="connsiteY0" fmla="*/ 0 h 3614420"/>
                            <a:gd name="connsiteX1" fmla="*/ 2762251 w 7004050"/>
                            <a:gd name="connsiteY1" fmla="*/ 0 h 3614420"/>
                            <a:gd name="connsiteX2" fmla="*/ 7004050 w 7004050"/>
                            <a:gd name="connsiteY2" fmla="*/ 3614420 h 3614420"/>
                            <a:gd name="connsiteX3" fmla="*/ 0 w 7004050"/>
                            <a:gd name="connsiteY3" fmla="*/ 3614420 h 3614420"/>
                            <a:gd name="connsiteX4" fmla="*/ 0 w 7004050"/>
                            <a:gd name="connsiteY4" fmla="*/ 0 h 3614420"/>
                            <a:gd name="connsiteX0" fmla="*/ 0 w 7013575"/>
                            <a:gd name="connsiteY0" fmla="*/ 0 h 3647758"/>
                            <a:gd name="connsiteX1" fmla="*/ 2762251 w 7013575"/>
                            <a:gd name="connsiteY1" fmla="*/ 0 h 3647758"/>
                            <a:gd name="connsiteX2" fmla="*/ 7013575 w 7013575"/>
                            <a:gd name="connsiteY2" fmla="*/ 3647758 h 3647758"/>
                            <a:gd name="connsiteX3" fmla="*/ 0 w 7013575"/>
                            <a:gd name="connsiteY3" fmla="*/ 3614420 h 3647758"/>
                            <a:gd name="connsiteX4" fmla="*/ 0 w 7013575"/>
                            <a:gd name="connsiteY4" fmla="*/ 0 h 3647758"/>
                            <a:gd name="connsiteX0" fmla="*/ 0 w 7013575"/>
                            <a:gd name="connsiteY0" fmla="*/ 2476716 h 3647758"/>
                            <a:gd name="connsiteX1" fmla="*/ 2762251 w 7013575"/>
                            <a:gd name="connsiteY1" fmla="*/ 0 h 3647758"/>
                            <a:gd name="connsiteX2" fmla="*/ 7013575 w 7013575"/>
                            <a:gd name="connsiteY2" fmla="*/ 3647758 h 3647758"/>
                            <a:gd name="connsiteX3" fmla="*/ 0 w 7013575"/>
                            <a:gd name="connsiteY3" fmla="*/ 3614420 h 3647758"/>
                            <a:gd name="connsiteX4" fmla="*/ 0 w 7013575"/>
                            <a:gd name="connsiteY4" fmla="*/ 2476716 h 3647758"/>
                            <a:gd name="connsiteX0" fmla="*/ 0 w 7013575"/>
                            <a:gd name="connsiteY0" fmla="*/ 2495768 h 3666810"/>
                            <a:gd name="connsiteX1" fmla="*/ 2724151 w 7013575"/>
                            <a:gd name="connsiteY1" fmla="*/ 0 h 3666810"/>
                            <a:gd name="connsiteX2" fmla="*/ 7013575 w 7013575"/>
                            <a:gd name="connsiteY2" fmla="*/ 3666810 h 3666810"/>
                            <a:gd name="connsiteX3" fmla="*/ 0 w 7013575"/>
                            <a:gd name="connsiteY3" fmla="*/ 3633472 h 3666810"/>
                            <a:gd name="connsiteX4" fmla="*/ 0 w 7013575"/>
                            <a:gd name="connsiteY4" fmla="*/ 2495768 h 3666810"/>
                            <a:gd name="connsiteX0" fmla="*/ 0 w 7013575"/>
                            <a:gd name="connsiteY0" fmla="*/ 1824444 h 2995486"/>
                            <a:gd name="connsiteX1" fmla="*/ 3533940 w 7013575"/>
                            <a:gd name="connsiteY1" fmla="*/ 0 h 2995486"/>
                            <a:gd name="connsiteX2" fmla="*/ 7013575 w 7013575"/>
                            <a:gd name="connsiteY2" fmla="*/ 2995486 h 2995486"/>
                            <a:gd name="connsiteX3" fmla="*/ 0 w 7013575"/>
                            <a:gd name="connsiteY3" fmla="*/ 2962148 h 2995486"/>
                            <a:gd name="connsiteX4" fmla="*/ 0 w 7013575"/>
                            <a:gd name="connsiteY4" fmla="*/ 1824444 h 2995486"/>
                            <a:gd name="connsiteX0" fmla="*/ 0 w 7013575"/>
                            <a:gd name="connsiteY0" fmla="*/ 1899987 h 3071029"/>
                            <a:gd name="connsiteX1" fmla="*/ 3573697 w 7013575"/>
                            <a:gd name="connsiteY1" fmla="*/ 0 h 3071029"/>
                            <a:gd name="connsiteX2" fmla="*/ 7013575 w 7013575"/>
                            <a:gd name="connsiteY2" fmla="*/ 3071029 h 3071029"/>
                            <a:gd name="connsiteX3" fmla="*/ 0 w 7013575"/>
                            <a:gd name="connsiteY3" fmla="*/ 3037691 h 3071029"/>
                            <a:gd name="connsiteX4" fmla="*/ 0 w 7013575"/>
                            <a:gd name="connsiteY4" fmla="*/ 1899987 h 3071029"/>
                            <a:gd name="connsiteX0" fmla="*/ 0 w 7013575"/>
                            <a:gd name="connsiteY0" fmla="*/ 3580785 h 4751827"/>
                            <a:gd name="connsiteX1" fmla="*/ 3152123 w 7013575"/>
                            <a:gd name="connsiteY1" fmla="*/ 0 h 4751827"/>
                            <a:gd name="connsiteX2" fmla="*/ 7013575 w 7013575"/>
                            <a:gd name="connsiteY2" fmla="*/ 4751827 h 4751827"/>
                            <a:gd name="connsiteX3" fmla="*/ 0 w 7013575"/>
                            <a:gd name="connsiteY3" fmla="*/ 4718489 h 4751827"/>
                            <a:gd name="connsiteX4" fmla="*/ 0 w 7013575"/>
                            <a:gd name="connsiteY4" fmla="*/ 3580785 h 4751827"/>
                            <a:gd name="connsiteX0" fmla="*/ 0 w 7013575"/>
                            <a:gd name="connsiteY0" fmla="*/ 3668275 h 4839317"/>
                            <a:gd name="connsiteX1" fmla="*/ 3780276 w 7013575"/>
                            <a:gd name="connsiteY1" fmla="*/ 0 h 4839317"/>
                            <a:gd name="connsiteX2" fmla="*/ 7013575 w 7013575"/>
                            <a:gd name="connsiteY2" fmla="*/ 4839317 h 4839317"/>
                            <a:gd name="connsiteX3" fmla="*/ 0 w 7013575"/>
                            <a:gd name="connsiteY3" fmla="*/ 4805979 h 4839317"/>
                            <a:gd name="connsiteX4" fmla="*/ 0 w 7013575"/>
                            <a:gd name="connsiteY4" fmla="*/ 3668275 h 4839317"/>
                            <a:gd name="connsiteX0" fmla="*/ 0 w 7013575"/>
                            <a:gd name="connsiteY0" fmla="*/ 3668275 h 4839317"/>
                            <a:gd name="connsiteX1" fmla="*/ 3754274 w 7013575"/>
                            <a:gd name="connsiteY1" fmla="*/ 0 h 4839317"/>
                            <a:gd name="connsiteX2" fmla="*/ 7013575 w 7013575"/>
                            <a:gd name="connsiteY2" fmla="*/ 4839317 h 4839317"/>
                            <a:gd name="connsiteX3" fmla="*/ 0 w 7013575"/>
                            <a:gd name="connsiteY3" fmla="*/ 4805979 h 4839317"/>
                            <a:gd name="connsiteX4" fmla="*/ 0 w 7013575"/>
                            <a:gd name="connsiteY4" fmla="*/ 3668275 h 4839317"/>
                            <a:gd name="connsiteX0" fmla="*/ 0 w 7013575"/>
                            <a:gd name="connsiteY0" fmla="*/ 3668275 h 4839317"/>
                            <a:gd name="connsiteX1" fmla="*/ 3750154 w 7013575"/>
                            <a:gd name="connsiteY1" fmla="*/ 0 h 4839317"/>
                            <a:gd name="connsiteX2" fmla="*/ 7013575 w 7013575"/>
                            <a:gd name="connsiteY2" fmla="*/ 4839317 h 4839317"/>
                            <a:gd name="connsiteX3" fmla="*/ 0 w 7013575"/>
                            <a:gd name="connsiteY3" fmla="*/ 4805979 h 4839317"/>
                            <a:gd name="connsiteX4" fmla="*/ 0 w 7013575"/>
                            <a:gd name="connsiteY4" fmla="*/ 3668275 h 4839317"/>
                            <a:gd name="connsiteX0" fmla="*/ 0 w 7013575"/>
                            <a:gd name="connsiteY0" fmla="*/ 3668275 h 4839317"/>
                            <a:gd name="connsiteX1" fmla="*/ 3741913 w 7013575"/>
                            <a:gd name="connsiteY1" fmla="*/ 0 h 4839317"/>
                            <a:gd name="connsiteX2" fmla="*/ 7013575 w 7013575"/>
                            <a:gd name="connsiteY2" fmla="*/ 4839317 h 4839317"/>
                            <a:gd name="connsiteX3" fmla="*/ 0 w 7013575"/>
                            <a:gd name="connsiteY3" fmla="*/ 4805979 h 4839317"/>
                            <a:gd name="connsiteX4" fmla="*/ 0 w 7013575"/>
                            <a:gd name="connsiteY4" fmla="*/ 3668275 h 483931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013575" h="4839317">
                              <a:moveTo>
                                <a:pt x="0" y="3668275"/>
                              </a:moveTo>
                              <a:lnTo>
                                <a:pt x="3741913" y="0"/>
                              </a:lnTo>
                              <a:lnTo>
                                <a:pt x="7013575" y="4839317"/>
                              </a:lnTo>
                              <a:lnTo>
                                <a:pt x="0" y="4805979"/>
                              </a:lnTo>
                              <a:lnTo>
                                <a:pt x="0" y="366827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89D387" w14:textId="77777777" w:rsidR="00907F16" w:rsidRDefault="00907F16" w:rsidP="00907F1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4A672" id="Rectangle 21" o:spid="_x0000_s1026" style="position:absolute;margin-left:-11.95pt;margin-top:462.05pt;width:580.9pt;height:389.7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013575,4839317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" adj="-11796480,,5400" path="m,3668275l3741913,,7013575,4839317,,4805979,,3668275xe" fillcolor="#404040 [2429]" stroked="f" strokeweight="1pt">
                <v:stroke joinstyle="miter"/>
                <v:formulas/>
                <v:path arrowok="t" o:connecttype="custom" o:connectlocs="0,3751438;3936130,0;7377601,4949028;0,4914934;0,3751438" o:connectangles="0,0,0,0,0" textboxrect="0,0,7013575,4839317"/>
                <v:textbox>
                  <w:txbxContent>
                    <w:p w14:paraId="2389D387" w14:textId="77777777" w:rsidR="00907F16" w:rsidRDefault="00907F16" w:rsidP="00907F16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9ED1344" wp14:editId="51349ED3">
                <wp:simplePos x="0" y="0"/>
                <wp:positionH relativeFrom="column">
                  <wp:posOffset>3470799</wp:posOffset>
                </wp:positionH>
                <wp:positionV relativeFrom="paragraph">
                  <wp:posOffset>484505</wp:posOffset>
                </wp:positionV>
                <wp:extent cx="4100830" cy="10262870"/>
                <wp:effectExtent l="0" t="0" r="0" b="508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0830" cy="10262870"/>
                        </a:xfrm>
                        <a:custGeom>
                          <a:avLst/>
                          <a:gdLst>
                            <a:gd name="connsiteX0" fmla="*/ 0 w 5322570"/>
                            <a:gd name="connsiteY0" fmla="*/ 0 h 10208260"/>
                            <a:gd name="connsiteX1" fmla="*/ 5322570 w 5322570"/>
                            <a:gd name="connsiteY1" fmla="*/ 0 h 10208260"/>
                            <a:gd name="connsiteX2" fmla="*/ 5322570 w 5322570"/>
                            <a:gd name="connsiteY2" fmla="*/ 10208260 h 10208260"/>
                            <a:gd name="connsiteX3" fmla="*/ 0 w 5322570"/>
                            <a:gd name="connsiteY3" fmla="*/ 10208260 h 10208260"/>
                            <a:gd name="connsiteX4" fmla="*/ 0 w 5322570"/>
                            <a:gd name="connsiteY4" fmla="*/ 0 h 10208260"/>
                            <a:gd name="connsiteX0" fmla="*/ 504967 w 5322570"/>
                            <a:gd name="connsiteY0" fmla="*/ 6550925 h 10208260"/>
                            <a:gd name="connsiteX1" fmla="*/ 5322570 w 5322570"/>
                            <a:gd name="connsiteY1" fmla="*/ 0 h 10208260"/>
                            <a:gd name="connsiteX2" fmla="*/ 5322570 w 5322570"/>
                            <a:gd name="connsiteY2" fmla="*/ 10208260 h 10208260"/>
                            <a:gd name="connsiteX3" fmla="*/ 0 w 5322570"/>
                            <a:gd name="connsiteY3" fmla="*/ 10208260 h 10208260"/>
                            <a:gd name="connsiteX4" fmla="*/ 504967 w 5322570"/>
                            <a:gd name="connsiteY4" fmla="*/ 6550925 h 10208260"/>
                            <a:gd name="connsiteX0" fmla="*/ 0 w 4817603"/>
                            <a:gd name="connsiteY0" fmla="*/ 6550925 h 10262851"/>
                            <a:gd name="connsiteX1" fmla="*/ 4817603 w 4817603"/>
                            <a:gd name="connsiteY1" fmla="*/ 0 h 10262851"/>
                            <a:gd name="connsiteX2" fmla="*/ 4817603 w 4817603"/>
                            <a:gd name="connsiteY2" fmla="*/ 10208260 h 10262851"/>
                            <a:gd name="connsiteX3" fmla="*/ 4326341 w 4817603"/>
                            <a:gd name="connsiteY3" fmla="*/ 10262851 h 10262851"/>
                            <a:gd name="connsiteX4" fmla="*/ 0 w 4817603"/>
                            <a:gd name="connsiteY4" fmla="*/ 6550925 h 10262851"/>
                            <a:gd name="connsiteX0" fmla="*/ 0 w 4007895"/>
                            <a:gd name="connsiteY0" fmla="*/ 7227199 h 10262851"/>
                            <a:gd name="connsiteX1" fmla="*/ 4007895 w 4007895"/>
                            <a:gd name="connsiteY1" fmla="*/ 0 h 10262851"/>
                            <a:gd name="connsiteX2" fmla="*/ 4007895 w 4007895"/>
                            <a:gd name="connsiteY2" fmla="*/ 10208260 h 10262851"/>
                            <a:gd name="connsiteX3" fmla="*/ 3516633 w 4007895"/>
                            <a:gd name="connsiteY3" fmla="*/ 10262851 h 10262851"/>
                            <a:gd name="connsiteX4" fmla="*/ 0 w 4007895"/>
                            <a:gd name="connsiteY4" fmla="*/ 7227199 h 10262851"/>
                            <a:gd name="connsiteX0" fmla="*/ 0 w 5060626"/>
                            <a:gd name="connsiteY0" fmla="*/ 6376596 h 10262851"/>
                            <a:gd name="connsiteX1" fmla="*/ 5060626 w 5060626"/>
                            <a:gd name="connsiteY1" fmla="*/ 0 h 10262851"/>
                            <a:gd name="connsiteX2" fmla="*/ 5060626 w 5060626"/>
                            <a:gd name="connsiteY2" fmla="*/ 10208260 h 10262851"/>
                            <a:gd name="connsiteX3" fmla="*/ 4569364 w 5060626"/>
                            <a:gd name="connsiteY3" fmla="*/ 10262851 h 10262851"/>
                            <a:gd name="connsiteX4" fmla="*/ 0 w 5060626"/>
                            <a:gd name="connsiteY4" fmla="*/ 6376596 h 10262851"/>
                            <a:gd name="connsiteX0" fmla="*/ 0 w 4380015"/>
                            <a:gd name="connsiteY0" fmla="*/ 5462198 h 10262851"/>
                            <a:gd name="connsiteX1" fmla="*/ 4380015 w 4380015"/>
                            <a:gd name="connsiteY1" fmla="*/ 0 h 10262851"/>
                            <a:gd name="connsiteX2" fmla="*/ 4380015 w 4380015"/>
                            <a:gd name="connsiteY2" fmla="*/ 10208260 h 10262851"/>
                            <a:gd name="connsiteX3" fmla="*/ 3888753 w 4380015"/>
                            <a:gd name="connsiteY3" fmla="*/ 10262851 h 10262851"/>
                            <a:gd name="connsiteX4" fmla="*/ 0 w 4380015"/>
                            <a:gd name="connsiteY4" fmla="*/ 5462198 h 10262851"/>
                            <a:gd name="connsiteX0" fmla="*/ 0 w 4101652"/>
                            <a:gd name="connsiteY0" fmla="*/ 5835908 h 10262851"/>
                            <a:gd name="connsiteX1" fmla="*/ 4101652 w 4101652"/>
                            <a:gd name="connsiteY1" fmla="*/ 0 h 10262851"/>
                            <a:gd name="connsiteX2" fmla="*/ 4101652 w 4101652"/>
                            <a:gd name="connsiteY2" fmla="*/ 10208260 h 10262851"/>
                            <a:gd name="connsiteX3" fmla="*/ 3610390 w 4101652"/>
                            <a:gd name="connsiteY3" fmla="*/ 10262851 h 10262851"/>
                            <a:gd name="connsiteX4" fmla="*/ 0 w 4101652"/>
                            <a:gd name="connsiteY4" fmla="*/ 5835908 h 1026285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101652" h="10262851">
                              <a:moveTo>
                                <a:pt x="0" y="5835908"/>
                              </a:moveTo>
                              <a:lnTo>
                                <a:pt x="4101652" y="0"/>
                              </a:lnTo>
                              <a:lnTo>
                                <a:pt x="4101652" y="10208260"/>
                              </a:lnTo>
                              <a:lnTo>
                                <a:pt x="3610390" y="10262851"/>
                              </a:lnTo>
                              <a:lnTo>
                                <a:pt x="0" y="583590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7E0AC" id="Rectangle 20" o:spid="_x0000_s1026" style="position:absolute;margin-left:273.3pt;margin-top:38.15pt;width:322.9pt;height:808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101652,102628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" path="m,5835908l4101652,r,10208260l3610390,10262851,,5835908xe" fillcolor="#272727 [2749]" stroked="f" strokeweight="1pt">
                <v:stroke joinstyle="miter"/>
                <v:path arrowok="t" o:connecttype="custom" o:connectlocs="0,5835919;4100830,0;4100830,10208279;3609666,10262870;0,5835919" o:connectangles="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1647AFC3">
                <wp:simplePos x="0" y="0"/>
                <wp:positionH relativeFrom="column">
                  <wp:posOffset>3709035</wp:posOffset>
                </wp:positionH>
                <wp:positionV relativeFrom="paragraph">
                  <wp:posOffset>4890135</wp:posOffset>
                </wp:positionV>
                <wp:extent cx="4412615" cy="832485"/>
                <wp:effectExtent l="0" t="0" r="6985" b="571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2615" cy="8324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6C0A05" w14:textId="73F349FF" w:rsidR="00907F16" w:rsidRPr="00907F16" w:rsidRDefault="00907F16" w:rsidP="00907F16">
                            <w:pPr>
                              <w:spacing w:line="16" w:lineRule="atLeast"/>
                              <w:jc w:val="center"/>
                              <w:rPr>
                                <w:rFonts w:ascii="Barlow Medium" w:hAnsi="Barlow Medium"/>
                                <w:color w:val="FFFFFF" w:themeColor="background1"/>
                                <w:sz w:val="88"/>
                                <w:szCs w:val="14"/>
                              </w:rPr>
                            </w:pPr>
                            <w:r>
                              <w:rPr>
                                <w:rFonts w:ascii="Barlow Medium" w:eastAsia="SimSun" w:hAnsi="Barlow Medium" w:cs="Leelawadee"/>
                                <w:color w:val="FFFFFF" w:themeColor="background1"/>
                                <w:sz w:val="88"/>
                                <w:szCs w:val="14"/>
                              </w:rPr>
                              <w:t>NoteSort</w:t>
                            </w:r>
                          </w:p>
                          <w:p w14:paraId="51C929F9" w14:textId="77777777" w:rsidR="00907F16" w:rsidRPr="00907F16" w:rsidRDefault="00907F16" w:rsidP="00907F16">
                            <w:pPr>
                              <w:spacing w:line="16" w:lineRule="atLeast"/>
                              <w:jc w:val="center"/>
                              <w:rPr>
                                <w:rFonts w:ascii="Barlow Medium" w:hAnsi="Barlow Medium"/>
                                <w:color w:val="FFFFFF" w:themeColor="background1"/>
                                <w:sz w:val="110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292.05pt;margin-top:385.05pt;width:347.45pt;height:65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" filled="f" fillcolor="#923743" stroked="f">
                <v:textbox inset="0,0,0,0">
                  <w:txbxContent>
                    <w:p w14:paraId="3E6C0A05" w14:textId="73F349FF" w:rsidR="00907F16" w:rsidRPr="00907F16" w:rsidRDefault="00907F16" w:rsidP="00907F16">
                      <w:pPr>
                        <w:spacing w:line="16" w:lineRule="atLeast"/>
                        <w:jc w:val="center"/>
                        <w:rPr>
                          <w:rFonts w:ascii="Barlow Medium" w:hAnsi="Barlow Medium"/>
                          <w:color w:val="FFFFFF" w:themeColor="background1"/>
                          <w:sz w:val="88"/>
                          <w:szCs w:val="14"/>
                        </w:rPr>
                      </w:pPr>
                      <w:r>
                        <w:rPr>
                          <w:rFonts w:ascii="Barlow Medium" w:eastAsia="SimSun" w:hAnsi="Barlow Medium" w:cs="Leelawadee"/>
                          <w:color w:val="FFFFFF" w:themeColor="background1"/>
                          <w:sz w:val="88"/>
                          <w:szCs w:val="14"/>
                        </w:rPr>
                        <w:t>NoteSort</w:t>
                      </w:r>
                    </w:p>
                    <w:p w14:paraId="51C929F9" w14:textId="77777777" w:rsidR="00907F16" w:rsidRPr="00907F16" w:rsidRDefault="00907F16" w:rsidP="00907F16">
                      <w:pPr>
                        <w:spacing w:line="16" w:lineRule="atLeast"/>
                        <w:jc w:val="center"/>
                        <w:rPr>
                          <w:rFonts w:ascii="Barlow Medium" w:hAnsi="Barlow Medium"/>
                          <w:color w:val="FFFFFF" w:themeColor="background1"/>
                          <w:sz w:val="110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editId="3464B384">
                <wp:simplePos x="0" y="0"/>
                <wp:positionH relativeFrom="column">
                  <wp:posOffset>4502785</wp:posOffset>
                </wp:positionH>
                <wp:positionV relativeFrom="paragraph">
                  <wp:posOffset>4514215</wp:posOffset>
                </wp:positionV>
                <wp:extent cx="2867025" cy="424180"/>
                <wp:effectExtent l="0" t="0" r="9525" b="1397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7025" cy="4241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678056" w14:textId="1A44E8C1" w:rsidR="00907F16" w:rsidRPr="00907F16" w:rsidRDefault="00907F16" w:rsidP="00907F16">
                            <w:pPr>
                              <w:spacing w:line="240" w:lineRule="auto"/>
                              <w:jc w:val="center"/>
                              <w:rPr>
                                <w:rFonts w:ascii="Barlow Light" w:hAnsi="Barlow Light"/>
                                <w:color w:val="FFFFFF" w:themeColor="background1"/>
                                <w:sz w:val="50"/>
                                <w:szCs w:val="40"/>
                              </w:rPr>
                            </w:pPr>
                            <w:r>
                              <w:rPr>
                                <w:rFonts w:ascii="Barlow Light" w:eastAsia="SimSun" w:hAnsi="Barlow Light" w:cs="Leelawadee"/>
                                <w:color w:val="FFFFFF" w:themeColor="background1"/>
                                <w:sz w:val="50"/>
                                <w:szCs w:val="40"/>
                              </w:rPr>
                              <w:t>Synopsis</w:t>
                            </w:r>
                          </w:p>
                          <w:p w14:paraId="47B330CB" w14:textId="77777777" w:rsidR="00907F16" w:rsidRPr="00374CE8" w:rsidRDefault="00907F16" w:rsidP="00907F16">
                            <w:pPr>
                              <w:spacing w:line="240" w:lineRule="auto"/>
                              <w:jc w:val="center"/>
                              <w:rPr>
                                <w:rFonts w:ascii="Barlow Light" w:hAnsi="Barlow Light"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position:absolute;margin-left:354.55pt;margin-top:355.45pt;width:225.75pt;height:33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" filled="f" fillcolor="#923743" stroked="f">
                <v:textbox inset="0,0,0,0">
                  <w:txbxContent>
                    <w:p w14:paraId="32678056" w14:textId="1A44E8C1" w:rsidR="00907F16" w:rsidRPr="00907F16" w:rsidRDefault="00907F16" w:rsidP="00907F16">
                      <w:pPr>
                        <w:spacing w:line="240" w:lineRule="auto"/>
                        <w:jc w:val="center"/>
                        <w:rPr>
                          <w:rFonts w:ascii="Barlow Light" w:hAnsi="Barlow Light"/>
                          <w:color w:val="FFFFFF" w:themeColor="background1"/>
                          <w:sz w:val="50"/>
                          <w:szCs w:val="40"/>
                        </w:rPr>
                      </w:pPr>
                      <w:r>
                        <w:rPr>
                          <w:rFonts w:ascii="Barlow Light" w:eastAsia="SimSun" w:hAnsi="Barlow Light" w:cs="Leelawadee"/>
                          <w:color w:val="FFFFFF" w:themeColor="background1"/>
                          <w:sz w:val="50"/>
                          <w:szCs w:val="40"/>
                        </w:rPr>
                        <w:t>Synopsis</w:t>
                      </w:r>
                    </w:p>
                    <w:p w14:paraId="47B330CB" w14:textId="77777777" w:rsidR="00907F16" w:rsidRPr="00374CE8" w:rsidRDefault="00907F16" w:rsidP="00907F16">
                      <w:pPr>
                        <w:spacing w:line="240" w:lineRule="auto"/>
                        <w:jc w:val="center"/>
                        <w:rPr>
                          <w:rFonts w:ascii="Barlow Light" w:hAnsi="Barlow Light"/>
                          <w:color w:val="FFFFFF" w:themeColor="background1"/>
                          <w:sz w:val="60"/>
                          <w:szCs w:val="6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editId="1CBE23DE">
                <wp:simplePos x="0" y="0"/>
                <wp:positionH relativeFrom="column">
                  <wp:posOffset>3661162</wp:posOffset>
                </wp:positionH>
                <wp:positionV relativeFrom="paragraph">
                  <wp:posOffset>5698490</wp:posOffset>
                </wp:positionV>
                <wp:extent cx="4412615" cy="654685"/>
                <wp:effectExtent l="0" t="0" r="6985" b="12065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2615" cy="6546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72D4B" w14:textId="24613A24" w:rsidR="00907F16" w:rsidRPr="00374CE8" w:rsidRDefault="00907F16" w:rsidP="00907F16">
                            <w:pPr>
                              <w:spacing w:line="16" w:lineRule="atLeast"/>
                              <w:jc w:val="center"/>
                              <w:rPr>
                                <w:rFonts w:ascii="Barlow Light" w:hAnsi="Barlow Light"/>
                                <w:color w:val="FFFFFF" w:themeColor="background1"/>
                                <w:sz w:val="86"/>
                                <w:szCs w:val="86"/>
                              </w:rPr>
                            </w:pPr>
                            <w:r>
                              <w:rPr>
                                <w:rFonts w:ascii="Barlow Light" w:eastAsia="SimSun" w:hAnsi="Barlow Light" w:cs="Leelawadee"/>
                                <w:color w:val="FFFFFF" w:themeColor="background1"/>
                                <w:sz w:val="70"/>
                                <w:szCs w:val="32"/>
                              </w:rPr>
                              <w:t>Programmer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29" type="#_x0000_t202" style="position:absolute;margin-left:288.3pt;margin-top:448.7pt;width:347.45pt;height:51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" filled="f" fillcolor="#923743" stroked="f">
                <v:textbox inset="0,0,0,0">
                  <w:txbxContent>
                    <w:p w14:paraId="4C372D4B" w14:textId="24613A24" w:rsidR="00907F16" w:rsidRPr="00374CE8" w:rsidRDefault="00907F16" w:rsidP="00907F16">
                      <w:pPr>
                        <w:spacing w:line="16" w:lineRule="atLeast"/>
                        <w:jc w:val="center"/>
                        <w:rPr>
                          <w:rFonts w:ascii="Barlow Light" w:hAnsi="Barlow Light"/>
                          <w:color w:val="FFFFFF" w:themeColor="background1"/>
                          <w:sz w:val="86"/>
                          <w:szCs w:val="86"/>
                        </w:rPr>
                      </w:pPr>
                      <w:r>
                        <w:rPr>
                          <w:rFonts w:ascii="Barlow Light" w:eastAsia="SimSun" w:hAnsi="Barlow Light" w:cs="Leelawadee"/>
                          <w:color w:val="FFFFFF" w:themeColor="background1"/>
                          <w:sz w:val="70"/>
                          <w:szCs w:val="32"/>
                        </w:rPr>
                        <w:t>Programmer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editId="0BFD67D5">
                <wp:simplePos x="0" y="0"/>
                <wp:positionH relativeFrom="column">
                  <wp:posOffset>926465</wp:posOffset>
                </wp:positionH>
                <wp:positionV relativeFrom="paragraph">
                  <wp:posOffset>9105265</wp:posOffset>
                </wp:positionV>
                <wp:extent cx="3168015" cy="461010"/>
                <wp:effectExtent l="0" t="4445" r="0" b="127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68015" cy="4610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D4B608" w14:textId="77777777" w:rsidR="00907F16" w:rsidRPr="00374CE8" w:rsidRDefault="00907F16" w:rsidP="00907F16">
                            <w:pPr>
                              <w:rPr>
                                <w:rFonts w:ascii="Barlow Medium" w:hAnsi="Barlow Medium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374CE8">
                              <w:rPr>
                                <w:rFonts w:ascii="Barlow Medium" w:eastAsia="SimSun" w:hAnsi="Barlow Medium" w:cs="Leelawadee"/>
                                <w:color w:val="FFFFFF" w:themeColor="background1"/>
                                <w:sz w:val="48"/>
                                <w:szCs w:val="48"/>
                              </w:rPr>
                              <w:t>TEXT REPLAC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30" type="#_x0000_t202" style="position:absolute;margin-left:72.95pt;margin-top:716.95pt;width:249.45pt;height:36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" filled="f" fillcolor="#923743" stroked="f">
                <v:textbox inset="0,0,0,0">
                  <w:txbxContent>
                    <w:p w14:paraId="26D4B608" w14:textId="77777777" w:rsidR="00907F16" w:rsidRPr="00374CE8" w:rsidRDefault="00907F16" w:rsidP="00907F16">
                      <w:pPr>
                        <w:rPr>
                          <w:rFonts w:ascii="Barlow Medium" w:hAnsi="Barlow Medium"/>
                          <w:color w:val="FFFFFF" w:themeColor="background1"/>
                          <w:sz w:val="48"/>
                          <w:szCs w:val="48"/>
                        </w:rPr>
                      </w:pPr>
                      <w:r w:rsidRPr="00374CE8">
                        <w:rPr>
                          <w:rFonts w:ascii="Barlow Medium" w:eastAsia="SimSun" w:hAnsi="Barlow Medium" w:cs="Leelawadee"/>
                          <w:color w:val="FFFFFF" w:themeColor="background1"/>
                          <w:sz w:val="48"/>
                          <w:szCs w:val="48"/>
                        </w:rPr>
                        <w:t>TEXT REPLACEM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editId="1384FD1F">
                <wp:simplePos x="0" y="0"/>
                <wp:positionH relativeFrom="column">
                  <wp:posOffset>938633</wp:posOffset>
                </wp:positionH>
                <wp:positionV relativeFrom="paragraph">
                  <wp:posOffset>9557178</wp:posOffset>
                </wp:positionV>
                <wp:extent cx="5538470" cy="876935"/>
                <wp:effectExtent l="0" t="0" r="0" b="63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8470" cy="876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93734" w14:textId="77777777" w:rsidR="00907F16" w:rsidRPr="00FA1861" w:rsidRDefault="00907F16" w:rsidP="00907F16">
                            <w:pPr>
                              <w:spacing w:line="240" w:lineRule="auto"/>
                              <w:rPr>
                                <w:rFonts w:ascii="Barlow Light" w:hAnsi="Barlow Light"/>
                                <w:color w:val="888888"/>
                              </w:rPr>
                            </w:pPr>
                            <w:r w:rsidRPr="00FA1861">
                              <w:rPr>
                                <w:rFonts w:ascii="Barlow Light" w:eastAsia="SimSun" w:hAnsi="Barlow Light" w:cs="Leelawadee"/>
                                <w:color w:val="888888"/>
                                <w:sz w:val="34"/>
                                <w:szCs w:val="34"/>
                              </w:rPr>
                              <w:t xml:space="preserve">Lorem ipsum dolor sit amet consectetur adipiscing </w:t>
                            </w:r>
                            <w:r w:rsidRPr="00FA1861">
                              <w:rPr>
                                <w:rFonts w:ascii="Barlow Light" w:eastAsia="SimSun" w:hAnsi="Barlow Light" w:cs="Leelawadee"/>
                                <w:color w:val="888888"/>
                                <w:sz w:val="34"/>
                                <w:szCs w:val="34"/>
                              </w:rPr>
                              <w:cr/>
                              <w:t xml:space="preserve">elit ut sodales diam ac ullamcorper ornare aenean </w:t>
                            </w:r>
                            <w:r w:rsidRPr="00FA1861">
                              <w:rPr>
                                <w:rFonts w:ascii="Barlow Light" w:eastAsia="SimSun" w:hAnsi="Barlow Light" w:cs="Leelawadee"/>
                                <w:color w:val="888888"/>
                                <w:sz w:val="34"/>
                                <w:szCs w:val="34"/>
                              </w:rPr>
                              <w:cr/>
                              <w:t>tempus pulvinar sagitti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1" type="#_x0000_t202" style="position:absolute;margin-left:73.9pt;margin-top:752.55pt;width:436.1pt;height:69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" filled="f" fillcolor="#923743" stroked="f">
                <v:textbox inset="0,0,0,0">
                  <w:txbxContent>
                    <w:p w14:paraId="10193734" w14:textId="77777777" w:rsidR="00907F16" w:rsidRPr="00FA1861" w:rsidRDefault="00907F16" w:rsidP="00907F16">
                      <w:pPr>
                        <w:spacing w:line="240" w:lineRule="auto"/>
                        <w:rPr>
                          <w:rFonts w:ascii="Barlow Light" w:hAnsi="Barlow Light"/>
                          <w:color w:val="888888"/>
                        </w:rPr>
                      </w:pPr>
                      <w:r w:rsidRPr="00FA1861">
                        <w:rPr>
                          <w:rFonts w:ascii="Barlow Light" w:eastAsia="SimSun" w:hAnsi="Barlow Light" w:cs="Leelawadee"/>
                          <w:color w:val="888888"/>
                          <w:sz w:val="34"/>
                          <w:szCs w:val="34"/>
                        </w:rPr>
                        <w:t xml:space="preserve">Lorem ipsum dolor sit amet consectetur adipiscing </w:t>
                      </w:r>
                      <w:r w:rsidRPr="00FA1861">
                        <w:rPr>
                          <w:rFonts w:ascii="Barlow Light" w:eastAsia="SimSun" w:hAnsi="Barlow Light" w:cs="Leelawadee"/>
                          <w:color w:val="888888"/>
                          <w:sz w:val="34"/>
                          <w:szCs w:val="34"/>
                        </w:rPr>
                        <w:cr/>
                        <w:t xml:space="preserve">elit ut sodales diam ac ullamcorper ornare aenean </w:t>
                      </w:r>
                      <w:r w:rsidRPr="00FA1861">
                        <w:rPr>
                          <w:rFonts w:ascii="Barlow Light" w:eastAsia="SimSun" w:hAnsi="Barlow Light" w:cs="Leelawadee"/>
                          <w:color w:val="888888"/>
                          <w:sz w:val="34"/>
                          <w:szCs w:val="34"/>
                        </w:rPr>
                        <w:cr/>
                        <w:t>tempus pulvinar sagitti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editId="6FEF3E37">
                <wp:simplePos x="0" y="0"/>
                <wp:positionH relativeFrom="column">
                  <wp:posOffset>5283835</wp:posOffset>
                </wp:positionH>
                <wp:positionV relativeFrom="paragraph">
                  <wp:posOffset>6492875</wp:posOffset>
                </wp:positionV>
                <wp:extent cx="2648585" cy="988695"/>
                <wp:effectExtent l="0" t="0" r="0" b="1905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8585" cy="9886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D173C1" w14:textId="77777777" w:rsidR="00907F16" w:rsidRPr="00374CE8" w:rsidRDefault="00907F16" w:rsidP="00907F16">
                            <w:pPr>
                              <w:spacing w:line="221" w:lineRule="auto"/>
                              <w:ind w:left="720" w:hanging="720"/>
                              <w:rPr>
                                <w:rFonts w:ascii="Barlow Light" w:hAnsi="Barlow Light"/>
                                <w:color w:val="FFFFFF" w:themeColor="background1"/>
                                <w:sz w:val="140"/>
                                <w:szCs w:val="140"/>
                              </w:rPr>
                            </w:pPr>
                            <w:r>
                              <w:rPr>
                                <w:rFonts w:ascii="Barlow Light" w:hAnsi="Barlow Light"/>
                                <w:color w:val="FFFFFF" w:themeColor="background1"/>
                                <w:sz w:val="140"/>
                                <w:szCs w:val="140"/>
                              </w:rPr>
                              <w:t xml:space="preserve">  </w:t>
                            </w:r>
                            <w:r w:rsidRPr="00374CE8">
                              <w:rPr>
                                <w:rFonts w:ascii="Barlow Light" w:hAnsi="Barlow Light"/>
                                <w:color w:val="FFFFFF" w:themeColor="background1"/>
                                <w:sz w:val="140"/>
                                <w:szCs w:val="140"/>
                              </w:rPr>
                              <w:t>20</w:t>
                            </w:r>
                            <w:r>
                              <w:rPr>
                                <w:rFonts w:ascii="Barlow Light" w:hAnsi="Barlow Light"/>
                                <w:color w:val="FFFFFF" w:themeColor="background1"/>
                                <w:sz w:val="140"/>
                                <w:szCs w:val="140"/>
                              </w:rPr>
                              <w:t>20</w:t>
                            </w:r>
                          </w:p>
                          <w:p w14:paraId="2D52A754" w14:textId="77777777" w:rsidR="00907F16" w:rsidRPr="00374CE8" w:rsidRDefault="00907F16" w:rsidP="00907F16">
                            <w:pPr>
                              <w:spacing w:line="221" w:lineRule="auto"/>
                              <w:rPr>
                                <w:color w:val="FFFFFF" w:themeColor="background1"/>
                                <w:sz w:val="140"/>
                                <w:szCs w:val="14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32" type="#_x0000_t202" style="position:absolute;margin-left:416.05pt;margin-top:511.25pt;width:208.55pt;height:77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" fillcolor="#4472c4 [3204]" stroked="f">
                <v:textbox inset="0,0,0,0">
                  <w:txbxContent>
                    <w:p w14:paraId="7BD173C1" w14:textId="77777777" w:rsidR="00907F16" w:rsidRPr="00374CE8" w:rsidRDefault="00907F16" w:rsidP="00907F16">
                      <w:pPr>
                        <w:spacing w:line="221" w:lineRule="auto"/>
                        <w:ind w:left="720" w:hanging="720"/>
                        <w:rPr>
                          <w:rFonts w:ascii="Barlow Light" w:hAnsi="Barlow Light"/>
                          <w:color w:val="FFFFFF" w:themeColor="background1"/>
                          <w:sz w:val="140"/>
                          <w:szCs w:val="140"/>
                        </w:rPr>
                      </w:pPr>
                      <w:r>
                        <w:rPr>
                          <w:rFonts w:ascii="Barlow Light" w:hAnsi="Barlow Light"/>
                          <w:color w:val="FFFFFF" w:themeColor="background1"/>
                          <w:sz w:val="140"/>
                          <w:szCs w:val="140"/>
                        </w:rPr>
                        <w:t xml:space="preserve">  </w:t>
                      </w:r>
                      <w:r w:rsidRPr="00374CE8">
                        <w:rPr>
                          <w:rFonts w:ascii="Barlow Light" w:hAnsi="Barlow Light"/>
                          <w:color w:val="FFFFFF" w:themeColor="background1"/>
                          <w:sz w:val="140"/>
                          <w:szCs w:val="140"/>
                        </w:rPr>
                        <w:t>20</w:t>
                      </w:r>
                      <w:r>
                        <w:rPr>
                          <w:rFonts w:ascii="Barlow Light" w:hAnsi="Barlow Light"/>
                          <w:color w:val="FFFFFF" w:themeColor="background1"/>
                          <w:sz w:val="140"/>
                          <w:szCs w:val="140"/>
                        </w:rPr>
                        <w:t>20</w:t>
                      </w:r>
                    </w:p>
                    <w:p w14:paraId="2D52A754" w14:textId="77777777" w:rsidR="00907F16" w:rsidRPr="00374CE8" w:rsidRDefault="00907F16" w:rsidP="00907F16">
                      <w:pPr>
                        <w:spacing w:line="221" w:lineRule="auto"/>
                        <w:rPr>
                          <w:color w:val="FFFFFF" w:themeColor="background1"/>
                          <w:sz w:val="140"/>
                          <w:szCs w:val="1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editId="4832A769">
                <wp:simplePos x="0" y="0"/>
                <wp:positionH relativeFrom="column">
                  <wp:posOffset>2734310</wp:posOffset>
                </wp:positionH>
                <wp:positionV relativeFrom="paragraph">
                  <wp:posOffset>608965</wp:posOffset>
                </wp:positionV>
                <wp:extent cx="3376930" cy="582930"/>
                <wp:effectExtent l="635" t="0" r="381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6930" cy="5829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580FC5" w14:textId="1538C4BA" w:rsidR="00907F16" w:rsidRPr="00374CE8" w:rsidRDefault="00907F16" w:rsidP="00907F16">
                            <w:pPr>
                              <w:spacing w:line="12" w:lineRule="atLeast"/>
                              <w:jc w:val="center"/>
                              <w:rPr>
                                <w:rFonts w:ascii="Barlow Light" w:hAnsi="Barlow Light"/>
                                <w:color w:val="FFFFFF" w:themeColor="background1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Barlow Light" w:eastAsia="SimSun" w:hAnsi="Barlow Light" w:cs="Leelawadee"/>
                                <w:color w:val="FFFFFF" w:themeColor="background1"/>
                                <w:sz w:val="80"/>
                                <w:szCs w:val="80"/>
                              </w:rPr>
                              <w:t>Programmering</w:t>
                            </w:r>
                          </w:p>
                          <w:p w14:paraId="5261E19D" w14:textId="77777777" w:rsidR="00907F16" w:rsidRPr="00374CE8" w:rsidRDefault="00907F16" w:rsidP="00907F16">
                            <w:pPr>
                              <w:spacing w:line="12" w:lineRule="atLeast"/>
                              <w:jc w:val="center"/>
                              <w:rPr>
                                <w:rFonts w:ascii="Barlow Light" w:hAnsi="Barlow Light"/>
                                <w:color w:val="FFFFFF" w:themeColor="background1"/>
                                <w:sz w:val="80"/>
                                <w:szCs w:val="8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3" type="#_x0000_t202" style="position:absolute;margin-left:215.3pt;margin-top:47.95pt;width:265.9pt;height:4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" filled="f" fillcolor="#923743" stroked="f">
                <v:textbox inset="0,0,0,0">
                  <w:txbxContent>
                    <w:p w14:paraId="49580FC5" w14:textId="1538C4BA" w:rsidR="00907F16" w:rsidRPr="00374CE8" w:rsidRDefault="00907F16" w:rsidP="00907F16">
                      <w:pPr>
                        <w:spacing w:line="12" w:lineRule="atLeast"/>
                        <w:jc w:val="center"/>
                        <w:rPr>
                          <w:rFonts w:ascii="Barlow Light" w:hAnsi="Barlow Light"/>
                          <w:color w:val="FFFFFF" w:themeColor="background1"/>
                          <w:sz w:val="80"/>
                          <w:szCs w:val="80"/>
                        </w:rPr>
                      </w:pPr>
                      <w:r>
                        <w:rPr>
                          <w:rFonts w:ascii="Barlow Light" w:eastAsia="SimSun" w:hAnsi="Barlow Light" w:cs="Leelawadee"/>
                          <w:color w:val="FFFFFF" w:themeColor="background1"/>
                          <w:sz w:val="80"/>
                          <w:szCs w:val="80"/>
                        </w:rPr>
                        <w:t>Programmering</w:t>
                      </w:r>
                    </w:p>
                    <w:p w14:paraId="5261E19D" w14:textId="77777777" w:rsidR="00907F16" w:rsidRPr="00374CE8" w:rsidRDefault="00907F16" w:rsidP="00907F16">
                      <w:pPr>
                        <w:spacing w:line="12" w:lineRule="atLeast"/>
                        <w:jc w:val="center"/>
                        <w:rPr>
                          <w:rFonts w:ascii="Barlow Light" w:hAnsi="Barlow Light"/>
                          <w:color w:val="FFFFFF" w:themeColor="background1"/>
                          <w:sz w:val="80"/>
                          <w:szCs w:val="8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editId="53C90509">
                <wp:simplePos x="0" y="0"/>
                <wp:positionH relativeFrom="column">
                  <wp:posOffset>1891030</wp:posOffset>
                </wp:positionH>
                <wp:positionV relativeFrom="paragraph">
                  <wp:posOffset>1203960</wp:posOffset>
                </wp:positionV>
                <wp:extent cx="5064125" cy="366395"/>
                <wp:effectExtent l="0" t="3810" r="0" b="127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4125" cy="366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5C0C3A" w14:textId="29333C92" w:rsidR="00907F16" w:rsidRPr="00907F16" w:rsidRDefault="00907F16" w:rsidP="00907F16">
                            <w:pPr>
                              <w:spacing w:line="16" w:lineRule="atLeast"/>
                              <w:jc w:val="center"/>
                              <w:rPr>
                                <w:rFonts w:ascii="Barlow Medium" w:hAnsi="Barlow Medium"/>
                                <w:color w:val="FFFFFF" w:themeColor="background1"/>
                                <w:sz w:val="40"/>
                                <w:szCs w:val="40"/>
                                <w:lang w:val="en-GB"/>
                              </w:rPr>
                            </w:pPr>
                            <w:r>
                              <w:rPr>
                                <w:rFonts w:ascii="Barlow Medium" w:eastAsia="SimSun" w:hAnsi="Barlow Medium" w:cs="Leelawadee"/>
                                <w:color w:val="FFFFFF" w:themeColor="background1"/>
                                <w:sz w:val="40"/>
                                <w:szCs w:val="40"/>
                                <w:lang w:val="en-GB"/>
                              </w:rPr>
                              <w:t>Eksamensprojekt</w:t>
                            </w:r>
                          </w:p>
                          <w:p w14:paraId="3F4DCD95" w14:textId="77777777" w:rsidR="00907F16" w:rsidRPr="00907F16" w:rsidRDefault="00907F16" w:rsidP="00907F16">
                            <w:pPr>
                              <w:spacing w:line="16" w:lineRule="atLeast"/>
                              <w:jc w:val="center"/>
                              <w:rPr>
                                <w:rFonts w:ascii="Barlow Medium" w:hAnsi="Barlow Medium"/>
                                <w:color w:val="FFFFFF" w:themeColor="background1"/>
                                <w:sz w:val="40"/>
                                <w:szCs w:val="4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4" type="#_x0000_t202" style="position:absolute;margin-left:148.9pt;margin-top:94.8pt;width:398.75pt;height:28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" filled="f" fillcolor="#923743" stroked="f">
                <v:textbox inset="0,0,0,0">
                  <w:txbxContent>
                    <w:p w14:paraId="2D5C0C3A" w14:textId="29333C92" w:rsidR="00907F16" w:rsidRPr="00907F16" w:rsidRDefault="00907F16" w:rsidP="00907F16">
                      <w:pPr>
                        <w:spacing w:line="16" w:lineRule="atLeast"/>
                        <w:jc w:val="center"/>
                        <w:rPr>
                          <w:rFonts w:ascii="Barlow Medium" w:hAnsi="Barlow Medium"/>
                          <w:color w:val="FFFFFF" w:themeColor="background1"/>
                          <w:sz w:val="40"/>
                          <w:szCs w:val="40"/>
                          <w:lang w:val="en-GB"/>
                        </w:rPr>
                      </w:pPr>
                      <w:r>
                        <w:rPr>
                          <w:rFonts w:ascii="Barlow Medium" w:eastAsia="SimSun" w:hAnsi="Barlow Medium" w:cs="Leelawadee"/>
                          <w:color w:val="FFFFFF" w:themeColor="background1"/>
                          <w:sz w:val="40"/>
                          <w:szCs w:val="40"/>
                          <w:lang w:val="en-GB"/>
                        </w:rPr>
                        <w:t>Eksamensprojekt</w:t>
                      </w:r>
                    </w:p>
                    <w:p w14:paraId="3F4DCD95" w14:textId="77777777" w:rsidR="00907F16" w:rsidRPr="00907F16" w:rsidRDefault="00907F16" w:rsidP="00907F16">
                      <w:pPr>
                        <w:spacing w:line="16" w:lineRule="atLeast"/>
                        <w:jc w:val="center"/>
                        <w:rPr>
                          <w:rFonts w:ascii="Barlow Medium" w:hAnsi="Barlow Medium"/>
                          <w:color w:val="FFFFFF" w:themeColor="background1"/>
                          <w:sz w:val="40"/>
                          <w:szCs w:val="40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22D59">
        <w:rPr>
          <w:noProof/>
        </w:rPr>
        <w:drawing>
          <wp:anchor distT="0" distB="0" distL="114300" distR="114300" simplePos="0" relativeHeight="251655168" behindDoc="0" locked="0" layoutInCell="1" allowOverlap="1" wp14:anchorId="6D06026F" wp14:editId="5A9C7321">
            <wp:simplePos x="0" y="0"/>
            <wp:positionH relativeFrom="margin">
              <wp:posOffset>0</wp:posOffset>
            </wp:positionH>
            <wp:positionV relativeFrom="paragraph">
              <wp:posOffset>831273</wp:posOffset>
            </wp:positionV>
            <wp:extent cx="10809766" cy="8752419"/>
            <wp:effectExtent l="0" t="0" r="0" b="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20"/>
                    <a:stretch/>
                  </pic:blipFill>
                  <pic:spPr bwMode="auto">
                    <a:xfrm>
                      <a:off x="0" y="0"/>
                      <a:ext cx="10809766" cy="8752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2D59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36256457" wp14:editId="09921E04">
                <wp:simplePos x="0" y="0"/>
                <wp:positionH relativeFrom="margin">
                  <wp:posOffset>-158371</wp:posOffset>
                </wp:positionH>
                <wp:positionV relativeFrom="paragraph">
                  <wp:posOffset>0</wp:posOffset>
                </wp:positionV>
                <wp:extent cx="7748389" cy="5363570"/>
                <wp:effectExtent l="0" t="0" r="5080" b="889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8389" cy="5363570"/>
                        </a:xfrm>
                        <a:custGeom>
                          <a:avLst/>
                          <a:gdLst>
                            <a:gd name="connsiteX0" fmla="*/ 0 w 7563485"/>
                            <a:gd name="connsiteY0" fmla="*/ 0 h 3752850"/>
                            <a:gd name="connsiteX1" fmla="*/ 7563485 w 7563485"/>
                            <a:gd name="connsiteY1" fmla="*/ 0 h 3752850"/>
                            <a:gd name="connsiteX2" fmla="*/ 7563485 w 7563485"/>
                            <a:gd name="connsiteY2" fmla="*/ 3752850 h 3752850"/>
                            <a:gd name="connsiteX3" fmla="*/ 0 w 7563485"/>
                            <a:gd name="connsiteY3" fmla="*/ 3752850 h 3752850"/>
                            <a:gd name="connsiteX4" fmla="*/ 0 w 7563485"/>
                            <a:gd name="connsiteY4" fmla="*/ 0 h 3752850"/>
                            <a:gd name="connsiteX0" fmla="*/ 5024 w 7568509"/>
                            <a:gd name="connsiteY0" fmla="*/ 0 h 3752850"/>
                            <a:gd name="connsiteX1" fmla="*/ 7568509 w 7568509"/>
                            <a:gd name="connsiteY1" fmla="*/ 0 h 3752850"/>
                            <a:gd name="connsiteX2" fmla="*/ 7568509 w 7568509"/>
                            <a:gd name="connsiteY2" fmla="*/ 3752850 h 3752850"/>
                            <a:gd name="connsiteX3" fmla="*/ 0 w 7568509"/>
                            <a:gd name="connsiteY3" fmla="*/ 512257 h 3752850"/>
                            <a:gd name="connsiteX4" fmla="*/ 5024 w 7568509"/>
                            <a:gd name="connsiteY4" fmla="*/ 0 h 37528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568509" h="3752850">
                              <a:moveTo>
                                <a:pt x="5024" y="0"/>
                              </a:moveTo>
                              <a:lnTo>
                                <a:pt x="7568509" y="0"/>
                              </a:lnTo>
                              <a:lnTo>
                                <a:pt x="7568509" y="3752850"/>
                              </a:lnTo>
                              <a:lnTo>
                                <a:pt x="0" y="512257"/>
                              </a:lnTo>
                              <a:cubicBezTo>
                                <a:pt x="1675" y="341505"/>
                                <a:pt x="3349" y="170752"/>
                                <a:pt x="5024" y="0"/>
                              </a:cubicBezTo>
                              <a:close/>
                            </a:path>
                          </a:pathLst>
                        </a:cu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1A856" id="Rectangle 19" o:spid="_x0000_s1026" style="position:absolute;margin-left:-12.45pt;margin-top:0;width:610.1pt;height:422.35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568509,3752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" path="m5024,l7568509,r,3752850l,512257c1675,341505,3349,170752,5024,xe" fillcolor="#4472c4 [3204]" stroked="f" strokeweight="1pt">
                <v:stroke joinstyle="miter"/>
                <v:path arrowok="t" o:connecttype="custom" o:connectlocs="5143,0;7748389,0;7748389,5363570;0,732117;5143,0" o:connectangles="0,0,0,0,0"/>
                <w10:wrap anchorx="margin"/>
              </v:shape>
            </w:pict>
          </mc:Fallback>
        </mc:AlternateContent>
      </w:r>
    </w:p>
    <w:p w14:paraId="6027DE5D" w14:textId="37ED7A21" w:rsidR="00EC2F9B" w:rsidRPr="00915CEC" w:rsidRDefault="00EC2F9B" w:rsidP="00691B91"/>
    <w:p w14:paraId="1CFB5B10" w14:textId="77777777" w:rsidR="00915CEC" w:rsidRPr="00915CEC" w:rsidRDefault="00915CEC" w:rsidP="00691B91">
      <w:pPr>
        <w:pStyle w:val="Heading1"/>
      </w:pPr>
      <w:bookmarkStart w:id="0" w:name="_Toc36106196"/>
      <w:r w:rsidRPr="00915CEC">
        <w:t>Titelblad</w:t>
      </w:r>
      <w:bookmarkEnd w:id="0"/>
    </w:p>
    <w:p w14:paraId="69A7A474" w14:textId="1679BF8F" w:rsidR="00915CEC" w:rsidRDefault="00ED704C" w:rsidP="00ED704C">
      <w:pPr>
        <w:pStyle w:val="Heading2"/>
      </w:pPr>
      <w:bookmarkStart w:id="1" w:name="_Toc36106197"/>
      <w:r>
        <w:t>Vejledning</w:t>
      </w:r>
      <w:bookmarkEnd w:id="1"/>
    </w:p>
    <w:p w14:paraId="57B6858C" w14:textId="12E8599A" w:rsidR="00ED704C" w:rsidRDefault="00ED704C" w:rsidP="00ED704C">
      <w:r>
        <w:t>Søren Præstegaard</w:t>
      </w:r>
      <w:r w:rsidR="009C6ADD">
        <w:t xml:space="preserve"> (SPR)</w:t>
      </w:r>
    </w:p>
    <w:p w14:paraId="585A33D1" w14:textId="6716C934" w:rsidR="00ED704C" w:rsidRDefault="00ED704C" w:rsidP="00ED704C">
      <w:pPr>
        <w:pStyle w:val="Heading2"/>
      </w:pPr>
      <w:bookmarkStart w:id="2" w:name="_Toc36106198"/>
      <w:r>
        <w:t>Fag</w:t>
      </w:r>
      <w:bookmarkEnd w:id="2"/>
    </w:p>
    <w:p w14:paraId="7031CF31" w14:textId="2D7FDF06" w:rsidR="00ED704C" w:rsidRDefault="00ED704C" w:rsidP="00ED704C">
      <w:r>
        <w:t>Programmering B</w:t>
      </w:r>
    </w:p>
    <w:p w14:paraId="422DB12E" w14:textId="5348477B" w:rsidR="00ED704C" w:rsidRDefault="00ED704C" w:rsidP="00ED704C">
      <w:pPr>
        <w:pStyle w:val="Heading2"/>
      </w:pPr>
      <w:bookmarkStart w:id="3" w:name="_Toc36106199"/>
      <w:r>
        <w:t>Klasse og skole</w:t>
      </w:r>
      <w:bookmarkEnd w:id="3"/>
    </w:p>
    <w:p w14:paraId="16EB21C3" w14:textId="3BF3A637" w:rsidR="00ED704C" w:rsidRDefault="00ED704C" w:rsidP="00ED704C">
      <w:r>
        <w:t>3.D - Odense Tekniske Gymnasium</w:t>
      </w:r>
    </w:p>
    <w:p w14:paraId="690D664F" w14:textId="792B7FF0" w:rsidR="00ED704C" w:rsidRDefault="00ED704C" w:rsidP="00ED704C">
      <w:pPr>
        <w:pStyle w:val="Heading2"/>
      </w:pPr>
      <w:bookmarkStart w:id="4" w:name="_Toc36106200"/>
      <w:r>
        <w:t>Antal tegn</w:t>
      </w:r>
      <w:bookmarkEnd w:id="4"/>
    </w:p>
    <w:p w14:paraId="14D80902" w14:textId="3EDE5E14" w:rsidR="00ED704C" w:rsidRDefault="00ED704C" w:rsidP="00ED704C"/>
    <w:p w14:paraId="73CC02A0" w14:textId="5C44D791" w:rsidR="00ED704C" w:rsidRDefault="00ED704C" w:rsidP="00ED704C">
      <w:pPr>
        <w:pStyle w:val="Heading2"/>
      </w:pPr>
      <w:bookmarkStart w:id="5" w:name="_Toc36106201"/>
      <w:r>
        <w:t>Dato</w:t>
      </w:r>
      <w:bookmarkEnd w:id="5"/>
    </w:p>
    <w:p w14:paraId="580EBA9A" w14:textId="3788C063" w:rsidR="00ED704C" w:rsidRPr="00ED704C" w:rsidRDefault="00ED704C" w:rsidP="00ED704C">
      <w:r>
        <w:fldChar w:fldCharType="begin"/>
      </w:r>
      <w:r>
        <w:instrText xml:space="preserve"> TIME \@ "d. MMMM yyyy" </w:instrText>
      </w:r>
      <w:r>
        <w:fldChar w:fldCharType="separate"/>
      </w:r>
      <w:r>
        <w:rPr>
          <w:noProof/>
        </w:rPr>
        <w:t>26. marts 2020</w:t>
      </w:r>
      <w:r>
        <w:fldChar w:fldCharType="end"/>
      </w:r>
    </w:p>
    <w:p w14:paraId="09F81747" w14:textId="0DA1BA4A" w:rsidR="00ED704C" w:rsidRDefault="00ED704C" w:rsidP="00691B91"/>
    <w:p w14:paraId="107464E7" w14:textId="77777777" w:rsidR="00ED704C" w:rsidRDefault="00ED704C" w:rsidP="00691B91"/>
    <w:p w14:paraId="4DB0B6F3" w14:textId="366AC4F7" w:rsidR="00EC2F9B" w:rsidRPr="00915CEC" w:rsidRDefault="00EC2F9B" w:rsidP="00691B91">
      <w:r w:rsidRPr="00915CEC">
        <w:br w:type="page"/>
      </w:r>
    </w:p>
    <w:bookmarkStart w:id="6" w:name="_Toc36106202" w:displacedByCustomXml="next"/>
    <w:sdt>
      <w:sdtPr>
        <w:id w:val="284319695"/>
        <w:docPartObj>
          <w:docPartGallery w:val="Table of Contents"/>
          <w:docPartUnique/>
        </w:docPartObj>
      </w:sdtPr>
      <w:sdtEndPr>
        <w:rPr>
          <w:rFonts w:eastAsiaTheme="minorHAnsi" w:cs="Helvetica"/>
          <w:b w:val="0"/>
          <w:bCs w:val="0"/>
          <w:smallCaps w:val="0"/>
          <w:sz w:val="24"/>
          <w:szCs w:val="22"/>
        </w:rPr>
      </w:sdtEndPr>
      <w:sdtContent>
        <w:p w14:paraId="22D7460C" w14:textId="22507056" w:rsidR="00EC2F9B" w:rsidRPr="00915CEC" w:rsidRDefault="00EC2F9B" w:rsidP="00691B91">
          <w:pPr>
            <w:pStyle w:val="Heading1"/>
          </w:pPr>
          <w:r w:rsidRPr="00915CEC">
            <w:t>Indholdsfortegnelse</w:t>
          </w:r>
          <w:bookmarkEnd w:id="6"/>
        </w:p>
        <w:p w14:paraId="23425288" w14:textId="525B7142" w:rsidR="00F95DAA" w:rsidRDefault="00EC2F9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r w:rsidRPr="00915CEC">
            <w:fldChar w:fldCharType="begin"/>
          </w:r>
          <w:r w:rsidRPr="00915CEC">
            <w:instrText xml:space="preserve"> TOC \o "1-3" \h \z \u </w:instrText>
          </w:r>
          <w:r w:rsidRPr="00915CEC">
            <w:fldChar w:fldCharType="separate"/>
          </w:r>
          <w:hyperlink w:anchor="_Toc36106196" w:history="1">
            <w:r w:rsidR="00F95DAA" w:rsidRPr="00B8418D">
              <w:rPr>
                <w:rStyle w:val="Hyperlink"/>
                <w:noProof/>
              </w:rPr>
              <w:t>1</w:t>
            </w:r>
            <w:r w:rsidR="00F95DAA"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="00F95DAA" w:rsidRPr="00B8418D">
              <w:rPr>
                <w:rStyle w:val="Hyperlink"/>
                <w:noProof/>
              </w:rPr>
              <w:t>Titelblad</w:t>
            </w:r>
            <w:r w:rsidR="00F95DAA">
              <w:rPr>
                <w:noProof/>
                <w:webHidden/>
              </w:rPr>
              <w:tab/>
            </w:r>
            <w:r w:rsidR="00F95DAA">
              <w:rPr>
                <w:noProof/>
                <w:webHidden/>
              </w:rPr>
              <w:fldChar w:fldCharType="begin"/>
            </w:r>
            <w:r w:rsidR="00F95DAA">
              <w:rPr>
                <w:noProof/>
                <w:webHidden/>
              </w:rPr>
              <w:instrText xml:space="preserve"> PAGEREF _Toc36106196 \h </w:instrText>
            </w:r>
            <w:r w:rsidR="00F95DAA">
              <w:rPr>
                <w:noProof/>
                <w:webHidden/>
              </w:rPr>
            </w:r>
            <w:r w:rsidR="00F95DAA">
              <w:rPr>
                <w:noProof/>
                <w:webHidden/>
              </w:rPr>
              <w:fldChar w:fldCharType="separate"/>
            </w:r>
            <w:r w:rsidR="00F95DAA">
              <w:rPr>
                <w:noProof/>
                <w:webHidden/>
              </w:rPr>
              <w:t>2</w:t>
            </w:r>
            <w:r w:rsidR="00F95DAA">
              <w:rPr>
                <w:noProof/>
                <w:webHidden/>
              </w:rPr>
              <w:fldChar w:fldCharType="end"/>
            </w:r>
          </w:hyperlink>
        </w:p>
        <w:p w14:paraId="4264E567" w14:textId="11DEC93A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197" w:history="1">
            <w:r w:rsidRPr="00B8418D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Vejled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16A86" w14:textId="72B9F75D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198" w:history="1">
            <w:r w:rsidRPr="00B8418D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Fa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062CF" w14:textId="0375C7D2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199" w:history="1">
            <w:r w:rsidRPr="00B8418D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Klasse og sk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B67A7" w14:textId="3C4EA790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00" w:history="1">
            <w:r w:rsidRPr="00B8418D">
              <w:rPr>
                <w:rStyle w:val="Hyperlink"/>
                <w:noProof/>
              </w:rPr>
              <w:t>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Antal te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4644F" w14:textId="49250DA8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01" w:history="1">
            <w:r w:rsidRPr="00B8418D">
              <w:rPr>
                <w:rStyle w:val="Hyperlink"/>
                <w:noProof/>
              </w:rPr>
              <w:t>1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Da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90117" w14:textId="20819115" w:rsidR="00F95DAA" w:rsidRDefault="00F95DAA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02" w:history="1">
            <w:r w:rsidRPr="00B8418D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Indholdsfortegnel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BB9C1" w14:textId="7C0BD11C" w:rsidR="00F95DAA" w:rsidRDefault="00F95DAA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03" w:history="1">
            <w:r w:rsidRPr="00B8418D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Indled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1F842" w14:textId="2D3D0B89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04" w:history="1">
            <w:r w:rsidRPr="00B8418D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Problemformul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DB8F7" w14:textId="5E08F0D2" w:rsidR="00F95DAA" w:rsidRDefault="00F95DAA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05" w:history="1">
            <w:r w:rsidRPr="00B8418D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Kravspecifik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DD663" w14:textId="4A198718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06" w:history="1">
            <w:r w:rsidRPr="00B8418D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Ønskede funktioner af endeligt proje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67B25" w14:textId="2E36205D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07" w:history="1">
            <w:r w:rsidRPr="00B8418D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Brugerhistor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EF27D" w14:textId="421B6835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08" w:history="1">
            <w:r w:rsidRPr="00B8418D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Iteratio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97A27" w14:textId="13795558" w:rsidR="00F95DAA" w:rsidRDefault="00F95DAA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09" w:history="1">
            <w:r w:rsidRPr="00B8418D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Programmets opbyg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014B8" w14:textId="704D8EC1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10" w:history="1">
            <w:r w:rsidRPr="00B8418D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Tre-lags-modell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87958F" w14:textId="7CF15FB6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11" w:history="1">
            <w:r w:rsidRPr="00B8418D">
              <w:rPr>
                <w:rStyle w:val="Hyperlink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ER-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16A10" w14:textId="5FDD872D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12" w:history="1">
            <w:r w:rsidRPr="00B8418D">
              <w:rPr>
                <w:rStyle w:val="Hyperlink"/>
                <w:noProof/>
              </w:rPr>
              <w:t>5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Beskrivelse af datala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EBCDC" w14:textId="282394D3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13" w:history="1">
            <w:r w:rsidRPr="00B8418D">
              <w:rPr>
                <w:rStyle w:val="Hyperlink"/>
                <w:noProof/>
              </w:rPr>
              <w:t>5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Beskrivelse af ”machine learning” algorit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FFD9D" w14:textId="7686D9DE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14" w:history="1">
            <w:r w:rsidRPr="00B8418D">
              <w:rPr>
                <w:rStyle w:val="Hyperlink"/>
                <w:noProof/>
              </w:rPr>
              <w:t>5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Beskrivelse af centrale funktio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16AFE" w14:textId="170DD626" w:rsidR="00F95DAA" w:rsidRDefault="00F95DA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15" w:history="1">
            <w:r w:rsidRPr="00B8418D">
              <w:rPr>
                <w:rStyle w:val="Hyperlink"/>
                <w:noProof/>
              </w:rPr>
              <w:t>5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Kort om anvendte bibliote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26EE2" w14:textId="26BF510F" w:rsidR="00F95DAA" w:rsidRDefault="00F95DAA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16" w:history="1">
            <w:r w:rsidRPr="00B8418D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Forslag til forbedrin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4C16D" w14:textId="6557788F" w:rsidR="00F95DAA" w:rsidRDefault="00F95DAA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17" w:history="1">
            <w:r w:rsidRPr="00B8418D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Arbejdsprocess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D2699" w14:textId="59DDCC35" w:rsidR="00F95DAA" w:rsidRDefault="00F95DAA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18" w:history="1">
            <w:r w:rsidRPr="00B8418D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</w:rPr>
              <w:t>Referen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E97AB" w14:textId="0EE1088D" w:rsidR="00F95DAA" w:rsidRDefault="00F95DAA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lang w:eastAsia="da-DK"/>
            </w:rPr>
          </w:pPr>
          <w:hyperlink w:anchor="_Toc36106219" w:history="1">
            <w:r w:rsidRPr="00B8418D">
              <w:rPr>
                <w:rStyle w:val="Hyperlink"/>
                <w:noProof/>
                <w:lang w:val="en-GB"/>
              </w:rPr>
              <w:t>9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da-DK"/>
              </w:rPr>
              <w:tab/>
            </w:r>
            <w:r w:rsidRPr="00B8418D">
              <w:rPr>
                <w:rStyle w:val="Hyperlink"/>
                <w:noProof/>
                <w:lang w:val="en-GB"/>
              </w:rPr>
              <w:t>Bila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106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6F39B" w14:textId="1328E769" w:rsidR="00EC2F9B" w:rsidRPr="00915CEC" w:rsidRDefault="00EC2F9B" w:rsidP="00691B91">
          <w:r w:rsidRPr="00915CEC">
            <w:fldChar w:fldCharType="end"/>
          </w:r>
        </w:p>
      </w:sdtContent>
    </w:sdt>
    <w:p w14:paraId="0E485243" w14:textId="7CBC9173" w:rsidR="00EC2F9B" w:rsidRPr="00915CEC" w:rsidRDefault="00EC2F9B" w:rsidP="00691B91">
      <w:r w:rsidRPr="00915CEC">
        <w:lastRenderedPageBreak/>
        <w:br w:type="page"/>
      </w:r>
    </w:p>
    <w:p w14:paraId="6924E036" w14:textId="1BA56CF5" w:rsidR="0045034F" w:rsidRPr="00915CEC" w:rsidRDefault="00915CEC" w:rsidP="00691B91">
      <w:pPr>
        <w:pStyle w:val="Heading1"/>
      </w:pPr>
      <w:bookmarkStart w:id="7" w:name="_Toc36106203"/>
      <w:r w:rsidRPr="00915CEC">
        <w:lastRenderedPageBreak/>
        <w:t>Indledning</w:t>
      </w:r>
      <w:bookmarkEnd w:id="7"/>
    </w:p>
    <w:p w14:paraId="3451B757" w14:textId="62887075" w:rsidR="00915CEC" w:rsidRDefault="002A746C" w:rsidP="00691B91">
      <w:r>
        <w:t xml:space="preserve">Det kan være fratage nogen lysten til at skrive noter, fordi det også indebærer en vis form for organisering. Dette er hvorfor jeg i dette projekt har sat mig for at lave en lettilgængelig notetagningshjemmeside, hvor man let kan lave en ny note. </w:t>
      </w:r>
      <w:r w:rsidR="00F426DB">
        <w:t>Programmet skal efterfølgende undersøge indeholder af notatet og vurdere, hvilket fag noten hører til og selv lægge noten det rigtige sted hen.</w:t>
      </w:r>
      <w:r w:rsidR="002D2592">
        <w:t xml:space="preserve"> Dette skulle forhåbentlig give en bedre oplevelse for f.eks. gymnasieelever, når de skal tage noter til fagene.</w:t>
      </w:r>
      <w:bookmarkStart w:id="8" w:name="_GoBack"/>
      <w:bookmarkEnd w:id="8"/>
    </w:p>
    <w:p w14:paraId="59EA2CC4" w14:textId="5C64131D" w:rsidR="00F34ED2" w:rsidRDefault="00F34ED2" w:rsidP="00F34ED2">
      <w:pPr>
        <w:pStyle w:val="Heading2"/>
      </w:pPr>
      <w:bookmarkStart w:id="9" w:name="_Toc36106204"/>
      <w:r>
        <w:t>Problemformulering</w:t>
      </w:r>
      <w:bookmarkEnd w:id="9"/>
    </w:p>
    <w:p w14:paraId="063E2EE2" w14:textId="29C4DBFB" w:rsidR="00F34ED2" w:rsidRDefault="00F34ED2" w:rsidP="00F34ED2"/>
    <w:p w14:paraId="15E4A4AC" w14:textId="77777777" w:rsidR="00F34ED2" w:rsidRPr="00F34ED2" w:rsidRDefault="00F34ED2" w:rsidP="00F34ED2"/>
    <w:p w14:paraId="3A8123D9" w14:textId="5D2E0C7F" w:rsidR="00915CEC" w:rsidRPr="00915CEC" w:rsidRDefault="00915CEC" w:rsidP="00691B91">
      <w:pPr>
        <w:pStyle w:val="Heading1"/>
      </w:pPr>
      <w:bookmarkStart w:id="10" w:name="_Toc36106205"/>
      <w:r w:rsidRPr="00915CEC">
        <w:t>Kravspecifikation</w:t>
      </w:r>
      <w:bookmarkEnd w:id="10"/>
    </w:p>
    <w:p w14:paraId="4AA259C6" w14:textId="08280C6C" w:rsidR="00915CEC" w:rsidRDefault="00915CEC" w:rsidP="00691B91"/>
    <w:p w14:paraId="03714D8D" w14:textId="2BF800B9" w:rsidR="006977C8" w:rsidRDefault="000828DB" w:rsidP="006977C8">
      <w:pPr>
        <w:pStyle w:val="Heading2"/>
      </w:pPr>
      <w:bookmarkStart w:id="11" w:name="_Toc36106206"/>
      <w:r>
        <w:t>Ønskede funktioner af endeligt projekt</w:t>
      </w:r>
      <w:bookmarkEnd w:id="11"/>
    </w:p>
    <w:p w14:paraId="64407659" w14:textId="18092211" w:rsidR="000828DB" w:rsidRDefault="000828DB" w:rsidP="000828DB"/>
    <w:p w14:paraId="316CAD5C" w14:textId="56779262" w:rsidR="000828DB" w:rsidRDefault="000828DB" w:rsidP="000828DB">
      <w:pPr>
        <w:pStyle w:val="Heading2"/>
      </w:pPr>
      <w:bookmarkStart w:id="12" w:name="_Toc36106207"/>
      <w:r>
        <w:t>Brugerhistorier</w:t>
      </w:r>
      <w:bookmarkEnd w:id="12"/>
    </w:p>
    <w:p w14:paraId="39AEB801" w14:textId="7ED5D0EE" w:rsidR="000828DB" w:rsidRDefault="000828DB" w:rsidP="000828DB"/>
    <w:p w14:paraId="6BBD411B" w14:textId="39E36D67" w:rsidR="000828DB" w:rsidRPr="000828DB" w:rsidRDefault="00EC1C15" w:rsidP="00EC1C15">
      <w:pPr>
        <w:pStyle w:val="Heading2"/>
      </w:pPr>
      <w:bookmarkStart w:id="13" w:name="_Toc36106208"/>
      <w:r>
        <w:t>Iterationer</w:t>
      </w:r>
      <w:bookmarkEnd w:id="13"/>
    </w:p>
    <w:p w14:paraId="4EE43600" w14:textId="23F88374" w:rsidR="006977C8" w:rsidRDefault="006977C8" w:rsidP="00691B91"/>
    <w:p w14:paraId="0FD7D0BC" w14:textId="77777777" w:rsidR="006977C8" w:rsidRDefault="006977C8" w:rsidP="00691B91"/>
    <w:p w14:paraId="427BC434" w14:textId="64702E8B" w:rsidR="00EB454B" w:rsidRDefault="00EB454B" w:rsidP="00691B91">
      <w:pPr>
        <w:pStyle w:val="Heading1"/>
      </w:pPr>
      <w:bookmarkStart w:id="14" w:name="_Toc36106209"/>
      <w:r>
        <w:t>Programmets opbygning</w:t>
      </w:r>
      <w:bookmarkEnd w:id="14"/>
    </w:p>
    <w:p w14:paraId="3EB68335" w14:textId="166392BC" w:rsidR="00EB454B" w:rsidRDefault="00EB454B" w:rsidP="00691B91"/>
    <w:p w14:paraId="0500F9BC" w14:textId="029F27F2" w:rsidR="007D64B7" w:rsidRDefault="007D64B7" w:rsidP="007D64B7">
      <w:pPr>
        <w:pStyle w:val="Heading2"/>
      </w:pPr>
      <w:bookmarkStart w:id="15" w:name="_Toc36106210"/>
      <w:r>
        <w:lastRenderedPageBreak/>
        <w:t>Tre-lags-modellen</w:t>
      </w:r>
      <w:bookmarkEnd w:id="15"/>
    </w:p>
    <w:p w14:paraId="2ECC0E16" w14:textId="77777777" w:rsidR="007D64B7" w:rsidRPr="007D64B7" w:rsidRDefault="007D64B7" w:rsidP="007D64B7"/>
    <w:p w14:paraId="7973620B" w14:textId="77777777" w:rsidR="007D64B7" w:rsidRDefault="007D64B7" w:rsidP="00691B91"/>
    <w:p w14:paraId="424FCAD5" w14:textId="3C41BF7E" w:rsidR="00475405" w:rsidRDefault="00475405" w:rsidP="00475405">
      <w:pPr>
        <w:pStyle w:val="Heading2"/>
      </w:pPr>
      <w:bookmarkStart w:id="16" w:name="_Toc36106211"/>
      <w:r>
        <w:t>ER-diagram</w:t>
      </w:r>
      <w:bookmarkEnd w:id="16"/>
    </w:p>
    <w:p w14:paraId="415C1279" w14:textId="65452B0C" w:rsidR="00475405" w:rsidRDefault="00475405" w:rsidP="00475405"/>
    <w:p w14:paraId="29916006" w14:textId="2B2D7056" w:rsidR="007D64B7" w:rsidRDefault="007D64B7" w:rsidP="007D64B7">
      <w:pPr>
        <w:pStyle w:val="Heading2"/>
      </w:pPr>
      <w:bookmarkStart w:id="17" w:name="_Toc36106212"/>
      <w:r>
        <w:t>Beskrivelse af datalaget</w:t>
      </w:r>
      <w:bookmarkEnd w:id="17"/>
    </w:p>
    <w:p w14:paraId="6374E434" w14:textId="77777777" w:rsidR="007D64B7" w:rsidRDefault="007D64B7" w:rsidP="00475405"/>
    <w:p w14:paraId="49567CDB" w14:textId="093B6358" w:rsidR="00475405" w:rsidRDefault="00475405" w:rsidP="00475405">
      <w:pPr>
        <w:pStyle w:val="Heading2"/>
      </w:pPr>
      <w:bookmarkStart w:id="18" w:name="_Toc36106213"/>
      <w:r>
        <w:t>Beskrivelse af ”machine learning” algoritme</w:t>
      </w:r>
      <w:bookmarkEnd w:id="18"/>
    </w:p>
    <w:p w14:paraId="465EE11D" w14:textId="77777777" w:rsidR="007D64B7" w:rsidRPr="007D64B7" w:rsidRDefault="007D64B7" w:rsidP="007D64B7"/>
    <w:p w14:paraId="38E1A6BC" w14:textId="1CC8F991" w:rsidR="00475405" w:rsidRDefault="007D64B7" w:rsidP="007D64B7">
      <w:pPr>
        <w:pStyle w:val="Heading2"/>
      </w:pPr>
      <w:bookmarkStart w:id="19" w:name="_Toc36106214"/>
      <w:r>
        <w:t>Beskrivelse af centrale funktioner</w:t>
      </w:r>
      <w:bookmarkEnd w:id="19"/>
    </w:p>
    <w:p w14:paraId="651AE10D" w14:textId="5338A476" w:rsidR="007D64B7" w:rsidRDefault="007D64B7" w:rsidP="007D64B7"/>
    <w:p w14:paraId="3F0A1C8F" w14:textId="0F0962E9" w:rsidR="007D64B7" w:rsidRDefault="007D64B7" w:rsidP="007D64B7">
      <w:pPr>
        <w:pStyle w:val="Heading2"/>
      </w:pPr>
      <w:bookmarkStart w:id="20" w:name="_Toc36106215"/>
      <w:r>
        <w:t>Kort om anvendte biblioteker</w:t>
      </w:r>
      <w:bookmarkEnd w:id="20"/>
    </w:p>
    <w:p w14:paraId="34852226" w14:textId="727BE065" w:rsidR="00E1373C" w:rsidRDefault="00E1373C" w:rsidP="007D64B7"/>
    <w:p w14:paraId="155C85AB" w14:textId="0196D283" w:rsidR="00E1373C" w:rsidRDefault="00E1373C" w:rsidP="00E1373C">
      <w:pPr>
        <w:pStyle w:val="Heading1"/>
      </w:pPr>
      <w:bookmarkStart w:id="21" w:name="_Toc36106216"/>
      <w:r>
        <w:t>Forslag til forbedringer</w:t>
      </w:r>
      <w:bookmarkEnd w:id="21"/>
    </w:p>
    <w:p w14:paraId="1216AE5B" w14:textId="0B2B8678" w:rsidR="00E1373C" w:rsidRDefault="00E1373C" w:rsidP="00E1373C"/>
    <w:p w14:paraId="1FD26B6C" w14:textId="29627020" w:rsidR="00E1373C" w:rsidRDefault="006E5FBC" w:rsidP="006E5FBC">
      <w:pPr>
        <w:pStyle w:val="Heading1"/>
      </w:pPr>
      <w:bookmarkStart w:id="22" w:name="_Toc36106217"/>
      <w:r>
        <w:t>Arbejdsprocessen</w:t>
      </w:r>
      <w:bookmarkEnd w:id="22"/>
    </w:p>
    <w:p w14:paraId="40744402" w14:textId="4761C609" w:rsidR="0065537D" w:rsidRDefault="0065537D" w:rsidP="0065537D"/>
    <w:p w14:paraId="0CF721C9" w14:textId="7FD7DFAD" w:rsidR="0065537D" w:rsidRDefault="0065537D">
      <w:pPr>
        <w:spacing w:after="160" w:line="259" w:lineRule="auto"/>
      </w:pPr>
      <w:r>
        <w:br w:type="page"/>
      </w:r>
    </w:p>
    <w:bookmarkStart w:id="23" w:name="_Toc36106218" w:displacedByCustomXml="next"/>
    <w:sdt>
      <w:sdtPr>
        <w:id w:val="1134600596"/>
        <w:docPartObj>
          <w:docPartGallery w:val="Bibliographies"/>
          <w:docPartUnique/>
        </w:docPartObj>
      </w:sdtPr>
      <w:sdtEndPr>
        <w:rPr>
          <w:rFonts w:eastAsiaTheme="minorHAnsi" w:cs="Helvetica"/>
          <w:b w:val="0"/>
          <w:bCs w:val="0"/>
          <w:smallCaps w:val="0"/>
          <w:sz w:val="24"/>
          <w:szCs w:val="22"/>
        </w:rPr>
      </w:sdtEndPr>
      <w:sdtContent>
        <w:p w14:paraId="4E6E23DF" w14:textId="6B4FADCB" w:rsidR="0065537D" w:rsidRDefault="0065537D">
          <w:pPr>
            <w:pStyle w:val="Heading1"/>
          </w:pPr>
          <w:r>
            <w:t>Referencer</w:t>
          </w:r>
          <w:bookmarkEnd w:id="23"/>
        </w:p>
        <w:sdt>
          <w:sdtPr>
            <w:id w:val="-573587230"/>
            <w:bibliography/>
          </w:sdtPr>
          <w:sdtContent>
            <w:p w14:paraId="7262F15C" w14:textId="65D65A36" w:rsidR="0065537D" w:rsidRPr="0065537D" w:rsidRDefault="0065537D">
              <w:pPr>
                <w:rPr>
                  <w:lang w:val="en-GB"/>
                </w:rPr>
              </w:pPr>
              <w:r>
                <w:fldChar w:fldCharType="begin"/>
              </w:r>
              <w:r w:rsidRPr="0065537D">
                <w:rPr>
                  <w:lang w:val="en-GB"/>
                </w:rPr>
                <w:instrText>BIBLIOGRAPHY</w:instrText>
              </w:r>
              <w:r>
                <w:fldChar w:fldCharType="separate"/>
              </w:r>
              <w:r>
                <w:rPr>
                  <w:b/>
                  <w:bCs/>
                  <w:noProof/>
                  <w:lang w:val="en-US"/>
                </w:rPr>
                <w:t>There are no sources in the current document.</w:t>
              </w: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17ACF0E1" w14:textId="5C5049ED" w:rsidR="00B207F8" w:rsidRDefault="00B207F8">
      <w:pPr>
        <w:spacing w:after="160" w:line="259" w:lineRule="auto"/>
        <w:rPr>
          <w:lang w:val="en-GB"/>
        </w:rPr>
      </w:pPr>
      <w:r>
        <w:rPr>
          <w:lang w:val="en-GB"/>
        </w:rPr>
        <w:br w:type="page"/>
      </w:r>
    </w:p>
    <w:p w14:paraId="0F30E39D" w14:textId="5A66F312" w:rsidR="0065537D" w:rsidRDefault="00B207F8" w:rsidP="00B207F8">
      <w:pPr>
        <w:pStyle w:val="Heading1"/>
        <w:rPr>
          <w:lang w:val="en-GB"/>
        </w:rPr>
      </w:pPr>
      <w:bookmarkStart w:id="24" w:name="_Toc36106219"/>
      <w:r>
        <w:rPr>
          <w:lang w:val="en-GB"/>
        </w:rPr>
        <w:lastRenderedPageBreak/>
        <w:t>Bilag</w:t>
      </w:r>
      <w:bookmarkEnd w:id="24"/>
    </w:p>
    <w:p w14:paraId="3A87EF67" w14:textId="0BF8118C" w:rsidR="00B207F8" w:rsidRDefault="00B207F8" w:rsidP="00B207F8">
      <w:pPr>
        <w:rPr>
          <w:lang w:val="en-GB"/>
        </w:rPr>
      </w:pPr>
    </w:p>
    <w:p w14:paraId="46C5D424" w14:textId="77777777" w:rsidR="00B207F8" w:rsidRPr="00B207F8" w:rsidRDefault="00B207F8" w:rsidP="00B207F8">
      <w:pPr>
        <w:rPr>
          <w:lang w:val="en-GB"/>
        </w:rPr>
      </w:pPr>
    </w:p>
    <w:p w14:paraId="560F7800" w14:textId="77777777" w:rsidR="00475405" w:rsidRPr="0065537D" w:rsidRDefault="00475405" w:rsidP="00475405">
      <w:pPr>
        <w:rPr>
          <w:lang w:val="en-GB"/>
        </w:rPr>
      </w:pPr>
    </w:p>
    <w:p w14:paraId="3E993D5A" w14:textId="77777777" w:rsidR="00EB454B" w:rsidRPr="0065537D" w:rsidRDefault="00EB454B" w:rsidP="00691B91">
      <w:pPr>
        <w:rPr>
          <w:lang w:val="en-GB"/>
        </w:rPr>
      </w:pPr>
    </w:p>
    <w:sectPr w:rsidR="00EB454B" w:rsidRPr="0065537D" w:rsidSect="002F2A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F37745" w14:textId="77777777" w:rsidR="00031AA3" w:rsidRDefault="00031AA3" w:rsidP="00691B91">
      <w:r>
        <w:separator/>
      </w:r>
    </w:p>
  </w:endnote>
  <w:endnote w:type="continuationSeparator" w:id="0">
    <w:p w14:paraId="58C3B0E7" w14:textId="77777777" w:rsidR="00031AA3" w:rsidRDefault="00031AA3" w:rsidP="00691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rlow Medium">
    <w:altName w:val="Calibri"/>
    <w:charset w:val="00"/>
    <w:family w:val="auto"/>
    <w:pitch w:val="variable"/>
    <w:sig w:usb0="00000007" w:usb1="0000000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Barlow Light">
    <w:altName w:val="Calibri"/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3756381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C1B2D76" w14:textId="2CDD0987" w:rsidR="00DA2840" w:rsidRDefault="00DA2840" w:rsidP="00691B91">
            <w:pPr>
              <w:pStyle w:val="Footer"/>
            </w:pPr>
            <w:r>
              <w:t>Side</w:t>
            </w:r>
            <w:r w:rsidRPr="00DA2840">
              <w:t xml:space="preserve"> </w:t>
            </w:r>
            <w:r w:rsidRPr="00DA2840">
              <w:rPr>
                <w:szCs w:val="24"/>
              </w:rPr>
              <w:fldChar w:fldCharType="begin"/>
            </w:r>
            <w:r w:rsidRPr="00DA2840">
              <w:instrText>PAGE</w:instrText>
            </w:r>
            <w:r w:rsidRPr="00DA2840">
              <w:rPr>
                <w:szCs w:val="24"/>
              </w:rPr>
              <w:fldChar w:fldCharType="separate"/>
            </w:r>
            <w:r w:rsidRPr="00DA2840">
              <w:t>2</w:t>
            </w:r>
            <w:r w:rsidRPr="00DA2840">
              <w:rPr>
                <w:szCs w:val="24"/>
              </w:rPr>
              <w:fldChar w:fldCharType="end"/>
            </w:r>
            <w:r w:rsidRPr="00DA2840">
              <w:t xml:space="preserve"> af </w:t>
            </w:r>
            <w:r w:rsidRPr="00DA2840">
              <w:rPr>
                <w:szCs w:val="24"/>
              </w:rPr>
              <w:fldChar w:fldCharType="begin"/>
            </w:r>
            <w:r w:rsidRPr="00DA2840">
              <w:instrText>NUMPAGES</w:instrText>
            </w:r>
            <w:r w:rsidRPr="00DA2840">
              <w:rPr>
                <w:szCs w:val="24"/>
              </w:rPr>
              <w:fldChar w:fldCharType="separate"/>
            </w:r>
            <w:r w:rsidRPr="00DA2840">
              <w:t>2</w:t>
            </w:r>
            <w:r w:rsidRPr="00DA2840">
              <w:rPr>
                <w:szCs w:val="24"/>
              </w:rPr>
              <w:fldChar w:fldCharType="end"/>
            </w:r>
          </w:p>
        </w:sdtContent>
      </w:sdt>
    </w:sdtContent>
  </w:sdt>
  <w:p w14:paraId="32850633" w14:textId="77777777" w:rsidR="00DA2840" w:rsidRDefault="00DA2840" w:rsidP="00691B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88D89" w14:textId="77777777" w:rsidR="00031AA3" w:rsidRDefault="00031AA3" w:rsidP="00691B91">
      <w:r>
        <w:separator/>
      </w:r>
    </w:p>
  </w:footnote>
  <w:footnote w:type="continuationSeparator" w:id="0">
    <w:p w14:paraId="10BCA8F2" w14:textId="77777777" w:rsidR="00031AA3" w:rsidRDefault="00031AA3" w:rsidP="00691B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F6F4D8" w14:textId="2961EC23" w:rsidR="00EC2F9B" w:rsidRPr="00EC2F9B" w:rsidRDefault="00EC2F9B" w:rsidP="00691B91">
    <w:pPr>
      <w:pStyle w:val="Header"/>
    </w:pPr>
    <w:r w:rsidRPr="00EC2F9B">
      <w:t>Andreas G. D. Petersen</w:t>
    </w:r>
    <w:r>
      <w:ptab w:relativeTo="margin" w:alignment="center" w:leader="none"/>
    </w:r>
    <w:r>
      <w:t>Programmering B</w:t>
    </w:r>
    <w:r>
      <w:ptab w:relativeTo="margin" w:alignment="right" w:leader="none"/>
    </w:r>
    <w:r>
      <w:fldChar w:fldCharType="begin"/>
    </w:r>
    <w:r>
      <w:instrText xml:space="preserve"> TIME \@ "d. MMMM yyyy" </w:instrText>
    </w:r>
    <w:r>
      <w:fldChar w:fldCharType="separate"/>
    </w:r>
    <w:r w:rsidR="00907F16">
      <w:rPr>
        <w:noProof/>
      </w:rPr>
      <w:t>26. marts 2020</w:t>
    </w:r>
    <w:r>
      <w:fldChar w:fldCharType="end"/>
    </w:r>
  </w:p>
  <w:p w14:paraId="29C7019F" w14:textId="50CDBECE" w:rsidR="00EC2F9B" w:rsidRPr="00EC2F9B" w:rsidRDefault="00EC2F9B" w:rsidP="00691B91">
    <w:pPr>
      <w:pStyle w:val="Header"/>
    </w:pPr>
    <w:r>
      <w:t>Odense Tekniske Gymnasium</w:t>
    </w:r>
    <w:r>
      <w:ptab w:relativeTo="margin" w:alignment="center" w:leader="none"/>
    </w:r>
    <w:r>
      <w:t>3.D - 2019/2020</w:t>
    </w:r>
    <w:r>
      <w:ptab w:relativeTo="margin" w:alignment="right" w:leader="none"/>
    </w:r>
    <w:r>
      <w:t>SPR</w:t>
    </w:r>
  </w:p>
  <w:p w14:paraId="1595F08E" w14:textId="77777777" w:rsidR="00EC2F9B" w:rsidRPr="00EC2F9B" w:rsidRDefault="00EC2F9B" w:rsidP="00691B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4B96087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MDQ0NTE2NTcwNbFU0lEKTi0uzszPAykwrAUAHELq8CwAAAA="/>
  </w:docVars>
  <w:rsids>
    <w:rsidRoot w:val="00890152"/>
    <w:rsid w:val="00031AA3"/>
    <w:rsid w:val="000513C3"/>
    <w:rsid w:val="000828DB"/>
    <w:rsid w:val="000B4F04"/>
    <w:rsid w:val="001A730B"/>
    <w:rsid w:val="00222D59"/>
    <w:rsid w:val="00293B9A"/>
    <w:rsid w:val="002A746C"/>
    <w:rsid w:val="002D2592"/>
    <w:rsid w:val="002F2A23"/>
    <w:rsid w:val="0032748D"/>
    <w:rsid w:val="00362B1E"/>
    <w:rsid w:val="003B0EC9"/>
    <w:rsid w:val="0045034F"/>
    <w:rsid w:val="00475405"/>
    <w:rsid w:val="004F65FF"/>
    <w:rsid w:val="00502B3D"/>
    <w:rsid w:val="005F2416"/>
    <w:rsid w:val="0065537D"/>
    <w:rsid w:val="00691B91"/>
    <w:rsid w:val="006977C8"/>
    <w:rsid w:val="006E5FBC"/>
    <w:rsid w:val="006E7C9A"/>
    <w:rsid w:val="00720E17"/>
    <w:rsid w:val="00784DA3"/>
    <w:rsid w:val="007D64B7"/>
    <w:rsid w:val="00890152"/>
    <w:rsid w:val="00907F16"/>
    <w:rsid w:val="00915CEC"/>
    <w:rsid w:val="00963E40"/>
    <w:rsid w:val="009C6ADD"/>
    <w:rsid w:val="00A35642"/>
    <w:rsid w:val="00A729B7"/>
    <w:rsid w:val="00B207F8"/>
    <w:rsid w:val="00C947DA"/>
    <w:rsid w:val="00D6461F"/>
    <w:rsid w:val="00DA2840"/>
    <w:rsid w:val="00E101EE"/>
    <w:rsid w:val="00E1373C"/>
    <w:rsid w:val="00E4495D"/>
    <w:rsid w:val="00E72375"/>
    <w:rsid w:val="00E80C43"/>
    <w:rsid w:val="00EB454B"/>
    <w:rsid w:val="00EC1C15"/>
    <w:rsid w:val="00EC2F9B"/>
    <w:rsid w:val="00ED704C"/>
    <w:rsid w:val="00F208A8"/>
    <w:rsid w:val="00F34ED2"/>
    <w:rsid w:val="00F426DB"/>
    <w:rsid w:val="00F95DAA"/>
    <w:rsid w:val="00FF3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23A8CF"/>
  <w15:chartTrackingRefBased/>
  <w15:docId w15:val="{3DA11302-F58C-48F6-997B-F3801D231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91B91"/>
    <w:pPr>
      <w:spacing w:after="240" w:line="360" w:lineRule="auto"/>
    </w:pPr>
    <w:rPr>
      <w:rFonts w:ascii="Helvetica" w:hAnsi="Helvetica" w:cs="Helvetic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5642"/>
    <w:pPr>
      <w:keepNext/>
      <w:keepLines/>
      <w:numPr>
        <w:numId w:val="19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5642"/>
    <w:pPr>
      <w:keepNext/>
      <w:keepLines/>
      <w:numPr>
        <w:ilvl w:val="1"/>
        <w:numId w:val="19"/>
      </w:numPr>
      <w:spacing w:before="360" w:after="0"/>
      <w:outlineLvl w:val="1"/>
    </w:pPr>
    <w:rPr>
      <w:rFonts w:eastAsiaTheme="majorEastAsia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5642"/>
    <w:pPr>
      <w:keepNext/>
      <w:keepLines/>
      <w:numPr>
        <w:ilvl w:val="2"/>
        <w:numId w:val="19"/>
      </w:numPr>
      <w:spacing w:before="200" w:after="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5642"/>
    <w:pPr>
      <w:keepNext/>
      <w:keepLines/>
      <w:numPr>
        <w:ilvl w:val="3"/>
        <w:numId w:val="19"/>
      </w:numPr>
      <w:spacing w:before="200" w:after="0"/>
      <w:outlineLvl w:val="3"/>
    </w:pPr>
    <w:rPr>
      <w:rFonts w:eastAsiaTheme="majorEastAsia" w:cstheme="majorBidi"/>
      <w:b/>
      <w:bCs/>
      <w:i/>
      <w:iCs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35642"/>
    <w:pPr>
      <w:keepNext/>
      <w:keepLines/>
      <w:numPr>
        <w:ilvl w:val="4"/>
        <w:numId w:val="19"/>
      </w:numPr>
      <w:spacing w:before="200" w:after="0"/>
      <w:outlineLvl w:val="4"/>
    </w:pPr>
    <w:rPr>
      <w:rFonts w:eastAsiaTheme="majorEastAsia" w:cstheme="majorBidi"/>
      <w:color w:val="323E4F" w:themeColor="text2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35642"/>
    <w:pPr>
      <w:keepNext/>
      <w:keepLines/>
      <w:numPr>
        <w:ilvl w:val="5"/>
        <w:numId w:val="19"/>
      </w:numPr>
      <w:spacing w:before="200" w:after="0"/>
      <w:outlineLvl w:val="5"/>
    </w:pPr>
    <w:rPr>
      <w:rFonts w:eastAsiaTheme="majorEastAsia" w:cstheme="majorBidi"/>
      <w:i/>
      <w:iCs/>
      <w:color w:val="323E4F" w:themeColor="text2" w:themeShade="BF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35642"/>
    <w:pPr>
      <w:keepNext/>
      <w:keepLines/>
      <w:numPr>
        <w:ilvl w:val="6"/>
        <w:numId w:val="19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35642"/>
    <w:pPr>
      <w:keepNext/>
      <w:keepLines/>
      <w:numPr>
        <w:ilvl w:val="7"/>
        <w:numId w:val="19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35642"/>
    <w:pPr>
      <w:keepNext/>
      <w:keepLines/>
      <w:numPr>
        <w:ilvl w:val="8"/>
        <w:numId w:val="16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5642"/>
    <w:rPr>
      <w:rFonts w:ascii="Helvetica" w:eastAsiaTheme="majorEastAsia" w:hAnsi="Helvetica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35642"/>
    <w:rPr>
      <w:rFonts w:ascii="Helvetica" w:eastAsiaTheme="majorEastAsia" w:hAnsi="Helvetica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35642"/>
    <w:rPr>
      <w:rFonts w:ascii="Helvetica" w:eastAsiaTheme="majorEastAsia" w:hAnsi="Helvetica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A35642"/>
    <w:rPr>
      <w:rFonts w:ascii="Helvetica" w:eastAsiaTheme="majorEastAsia" w:hAnsi="Helvetica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35642"/>
    <w:rPr>
      <w:rFonts w:ascii="Helvetica" w:eastAsiaTheme="majorEastAsia" w:hAnsi="Helvetica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35642"/>
    <w:rPr>
      <w:rFonts w:ascii="Helvetica" w:eastAsiaTheme="majorEastAsia" w:hAnsi="Helvetica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A35642"/>
    <w:rPr>
      <w:rFonts w:ascii="Helvetica" w:eastAsiaTheme="majorEastAsia" w:hAnsi="Helvetica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A35642"/>
    <w:rPr>
      <w:rFonts w:ascii="Helvetica" w:eastAsiaTheme="majorEastAsia" w:hAnsi="Helvetica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35642"/>
    <w:rPr>
      <w:rFonts w:ascii="Helvetica" w:eastAsiaTheme="majorEastAsia" w:hAnsi="Helvetic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E4495D"/>
    <w:pPr>
      <w:spacing w:after="200" w:line="240" w:lineRule="auto"/>
    </w:pPr>
    <w:rPr>
      <w:i/>
      <w:iCs/>
      <w:color w:val="44546A" w:themeColor="text2"/>
      <w:sz w:val="22"/>
    </w:rPr>
  </w:style>
  <w:style w:type="paragraph" w:styleId="Title">
    <w:name w:val="Title"/>
    <w:basedOn w:val="Normal"/>
    <w:next w:val="Normal"/>
    <w:link w:val="TitleChar"/>
    <w:autoRedefine/>
    <w:uiPriority w:val="2"/>
    <w:qFormat/>
    <w:rsid w:val="00A35642"/>
    <w:pPr>
      <w:spacing w:after="0" w:line="240" w:lineRule="auto"/>
      <w:contextualSpacing/>
      <w:jc w:val="center"/>
    </w:pPr>
    <w:rPr>
      <w:rFonts w:eastAsiaTheme="majorEastAsia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A35642"/>
    <w:rPr>
      <w:rFonts w:ascii="Helvetica" w:eastAsiaTheme="majorEastAsia" w:hAnsi="Helvetica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3"/>
    <w:qFormat/>
    <w:rsid w:val="00A35642"/>
    <w:pPr>
      <w:numPr>
        <w:ilvl w:val="1"/>
      </w:numPr>
    </w:pPr>
    <w:rPr>
      <w:rFonts w:cstheme="minorBidi"/>
      <w:color w:val="5A5A5A" w:themeColor="text1" w:themeTint="A5"/>
      <w:spacing w:val="10"/>
      <w:sz w:val="22"/>
    </w:rPr>
  </w:style>
  <w:style w:type="character" w:customStyle="1" w:styleId="SubtitleChar">
    <w:name w:val="Subtitle Char"/>
    <w:basedOn w:val="DefaultParagraphFont"/>
    <w:link w:val="Subtitle"/>
    <w:uiPriority w:val="3"/>
    <w:rsid w:val="00A35642"/>
    <w:rPr>
      <w:rFonts w:ascii="Helvetica" w:hAnsi="Helvetica"/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5F2416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5F2416"/>
    <w:rPr>
      <w:i/>
      <w:iCs/>
      <w:color w:val="auto"/>
    </w:rPr>
  </w:style>
  <w:style w:type="paragraph" w:styleId="NoSpacing">
    <w:name w:val="No Spacing"/>
    <w:uiPriority w:val="1"/>
    <w:qFormat/>
    <w:rsid w:val="005F2416"/>
    <w:pPr>
      <w:spacing w:after="0" w:line="360" w:lineRule="auto"/>
    </w:pPr>
    <w:rPr>
      <w:rFonts w:ascii="Helvetica" w:hAnsi="Helvetica" w:cs="Helvetica"/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5F2416"/>
    <w:pPr>
      <w:spacing w:before="160"/>
      <w:ind w:left="720" w:right="720"/>
    </w:pPr>
    <w:rPr>
      <w:rFonts w:asciiTheme="minorHAnsi" w:hAnsiTheme="minorHAnsi" w:cstheme="minorBidi"/>
      <w:i/>
      <w:iCs/>
      <w:sz w:val="22"/>
      <w:lang w:val="en-GB"/>
    </w:rPr>
  </w:style>
  <w:style w:type="character" w:customStyle="1" w:styleId="QuoteChar">
    <w:name w:val="Quote Char"/>
    <w:basedOn w:val="DefaultParagraphFont"/>
    <w:link w:val="Quote"/>
    <w:uiPriority w:val="29"/>
    <w:rsid w:val="005F241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2416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/>
      <w:ind w:left="936" w:right="936"/>
      <w:jc w:val="center"/>
    </w:pPr>
    <w:rPr>
      <w:rFonts w:asciiTheme="minorHAnsi" w:hAnsiTheme="minorHAnsi" w:cstheme="minorBidi"/>
      <w:sz w:val="22"/>
      <w:lang w:val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2416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5F241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F2416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5F241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F2416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5F2416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5F2416"/>
    <w:pPr>
      <w:outlineLvl w:val="9"/>
    </w:pPr>
  </w:style>
  <w:style w:type="paragraph" w:styleId="ListParagraph">
    <w:name w:val="List Paragraph"/>
    <w:basedOn w:val="Normal"/>
    <w:uiPriority w:val="34"/>
    <w:qFormat/>
    <w:rsid w:val="00720E17"/>
    <w:pPr>
      <w:spacing w:after="0"/>
      <w:ind w:left="720"/>
      <w:contextualSpacing/>
    </w:pPr>
    <w:rPr>
      <w:rFonts w:cstheme="minorBidi"/>
    </w:rPr>
  </w:style>
  <w:style w:type="paragraph" w:customStyle="1" w:styleId="Photo">
    <w:name w:val="Photo"/>
    <w:basedOn w:val="Normal"/>
    <w:uiPriority w:val="1"/>
    <w:qFormat/>
    <w:rsid w:val="00A35642"/>
    <w:pPr>
      <w:spacing w:before="2400" w:after="400" w:line="264" w:lineRule="auto"/>
      <w:jc w:val="center"/>
    </w:pPr>
    <w:rPr>
      <w:rFonts w:cstheme="minorBidi"/>
      <w:color w:val="44546A" w:themeColor="text2"/>
      <w:sz w:val="22"/>
      <w:lang w:val="en-US" w:eastAsia="ja-JP"/>
    </w:rPr>
  </w:style>
  <w:style w:type="paragraph" w:customStyle="1" w:styleId="ContactInfo">
    <w:name w:val="Contact Info"/>
    <w:basedOn w:val="Normal"/>
    <w:uiPriority w:val="4"/>
    <w:qFormat/>
    <w:rsid w:val="00A35642"/>
    <w:pPr>
      <w:spacing w:before="360" w:after="0" w:line="264" w:lineRule="auto"/>
      <w:contextualSpacing/>
      <w:jc w:val="center"/>
    </w:pPr>
    <w:rPr>
      <w:rFonts w:cstheme="minorBidi"/>
      <w:color w:val="44546A" w:themeColor="text2"/>
      <w:sz w:val="22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EC2F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F9B"/>
    <w:rPr>
      <w:rFonts w:ascii="Helvetica" w:hAnsi="Helvetica" w:cs="Helvetica"/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EC2F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F9B"/>
    <w:rPr>
      <w:rFonts w:ascii="Helvetica" w:hAnsi="Helvetica" w:cs="Helvetica"/>
      <w:color w:val="000000" w:themeColor="text1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EC1C1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C1C15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C1C1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3F4083-C6F0-4F83-8D1B-127F8547AC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8</Pages>
  <Words>456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Petersen</dc:creator>
  <cp:keywords/>
  <dc:description/>
  <cp:lastModifiedBy>Andreas Petersen</cp:lastModifiedBy>
  <cp:revision>21</cp:revision>
  <dcterms:created xsi:type="dcterms:W3CDTF">2020-03-26T07:25:00Z</dcterms:created>
  <dcterms:modified xsi:type="dcterms:W3CDTF">2020-03-26T08:13:00Z</dcterms:modified>
</cp:coreProperties>
</file>